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463B1BCD" w:rsidR="004D43D9" w:rsidRPr="0078601D" w:rsidRDefault="0078601D" w:rsidP="0078601D">
      <w:pPr>
        <w:ind w:firstLine="0"/>
        <w:jc w:val="center"/>
        <w:rPr>
          <w:rFonts w:ascii="Calibri" w:hAnsi="Calibri"/>
          <w:color w:val="00A499"/>
          <w:spacing w:val="5"/>
          <w:szCs w:val="22"/>
          <w:lang w:val="en-GB"/>
        </w:rPr>
      </w:pPr>
      <w:bookmarkStart w:id="0" w:name="_Hlk60857381"/>
      <w:r w:rsidRPr="0078601D">
        <w:rPr>
          <w:rFonts w:ascii="Calibri" w:hAnsi="Calibri"/>
          <w:noProof/>
          <w:color w:val="00A499"/>
          <w:spacing w:val="5"/>
          <w:szCs w:val="22"/>
          <w:lang w:val="en-GB"/>
        </w:rPr>
        <w:drawing>
          <wp:inline distT="0" distB="0" distL="0" distR="0" wp14:anchorId="64A6734B" wp14:editId="1E99F539">
            <wp:extent cx="5400122" cy="864000"/>
            <wp:effectExtent l="0" t="0" r="0" b="0"/>
            <wp:docPr id="1348918833" name="Obrázek 1" descr="Obsah obrázku text, Písmo, snímek obrazovky,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833" name="Obrázek 1" descr="Obsah obrázku text, Písmo, snímek obrazovky, Grafika&#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2" b="16336"/>
                    <a:stretch>
                      <a:fillRect/>
                    </a:stretch>
                  </pic:blipFill>
                  <pic:spPr bwMode="auto">
                    <a:xfrm>
                      <a:off x="0" y="0"/>
                      <a:ext cx="5400122" cy="864000"/>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78601D" w:rsidRDefault="008510B0" w:rsidP="00D17C6F">
      <w:pPr>
        <w:rPr>
          <w:rStyle w:val="Nzevknihy"/>
          <w:b w:val="0"/>
          <w:bCs w:val="0"/>
          <w:sz w:val="22"/>
          <w:szCs w:val="22"/>
          <w:lang w:val="en-GB"/>
        </w:rPr>
      </w:pPr>
    </w:p>
    <w:p w14:paraId="62280C14" w14:textId="06B339F6" w:rsidR="00584B58" w:rsidRPr="0078601D" w:rsidRDefault="00584B58" w:rsidP="00D17C6F">
      <w:pPr>
        <w:rPr>
          <w:rStyle w:val="Nzevknihy"/>
          <w:rFonts w:asciiTheme="minorHAnsi" w:hAnsiTheme="minorHAnsi"/>
          <w:b w:val="0"/>
          <w:bCs w:val="0"/>
          <w:sz w:val="22"/>
          <w:szCs w:val="22"/>
          <w:lang w:val="en-GB"/>
        </w:rPr>
      </w:pPr>
    </w:p>
    <w:p w14:paraId="31C5A83B" w14:textId="77777777" w:rsidR="0078601D" w:rsidRPr="0078601D" w:rsidRDefault="0078601D" w:rsidP="00D17C6F">
      <w:pPr>
        <w:rPr>
          <w:rStyle w:val="Nzevknihy"/>
          <w:rFonts w:asciiTheme="minorHAnsi" w:hAnsiTheme="minorHAnsi"/>
          <w:b w:val="0"/>
          <w:bCs w:val="0"/>
          <w:sz w:val="22"/>
          <w:szCs w:val="22"/>
          <w:lang w:val="en-GB"/>
        </w:rPr>
      </w:pPr>
    </w:p>
    <w:p w14:paraId="7ED73961" w14:textId="77777777" w:rsidR="0078601D" w:rsidRPr="0078601D" w:rsidRDefault="0078601D" w:rsidP="00D17C6F">
      <w:pPr>
        <w:rPr>
          <w:rStyle w:val="Nzevknihy"/>
          <w:rFonts w:asciiTheme="minorHAnsi" w:hAnsiTheme="minorHAnsi"/>
          <w:b w:val="0"/>
          <w:bCs w:val="0"/>
          <w:sz w:val="22"/>
          <w:szCs w:val="22"/>
          <w:lang w:val="en-GB"/>
        </w:rPr>
      </w:pPr>
    </w:p>
    <w:p w14:paraId="0EEF7681" w14:textId="77777777" w:rsidR="0078601D" w:rsidRPr="0078601D" w:rsidRDefault="0078601D" w:rsidP="00D17C6F">
      <w:pPr>
        <w:rPr>
          <w:rStyle w:val="Nzevknihy"/>
          <w:rFonts w:asciiTheme="minorHAnsi" w:hAnsiTheme="minorHAnsi"/>
          <w:b w:val="0"/>
          <w:bCs w:val="0"/>
          <w:sz w:val="22"/>
          <w:szCs w:val="22"/>
          <w:lang w:val="en-GB"/>
        </w:rPr>
      </w:pPr>
    </w:p>
    <w:p w14:paraId="24C349D1" w14:textId="77777777" w:rsidR="00A91C1C" w:rsidRPr="0078601D" w:rsidRDefault="00A91C1C" w:rsidP="00D17C6F">
      <w:pPr>
        <w:rPr>
          <w:rStyle w:val="Nzevknihy"/>
          <w:rFonts w:asciiTheme="minorHAnsi" w:hAnsiTheme="minorHAnsi"/>
          <w:b w:val="0"/>
          <w:bCs w:val="0"/>
          <w:sz w:val="22"/>
          <w:szCs w:val="22"/>
          <w:lang w:val="en-GB"/>
        </w:rPr>
      </w:pPr>
    </w:p>
    <w:p w14:paraId="6FAA8D23" w14:textId="77777777" w:rsidR="00F64841" w:rsidRPr="0078601D" w:rsidRDefault="00F64841" w:rsidP="00D17C6F">
      <w:pPr>
        <w:rPr>
          <w:rStyle w:val="Nzevknihy"/>
          <w:rFonts w:asciiTheme="minorHAnsi" w:hAnsiTheme="minorHAnsi"/>
          <w:b w:val="0"/>
          <w:bCs w:val="0"/>
          <w:sz w:val="22"/>
          <w:szCs w:val="22"/>
          <w:lang w:val="en-GB"/>
        </w:rPr>
      </w:pPr>
    </w:p>
    <w:p w14:paraId="6B4C1AA3" w14:textId="77777777" w:rsidR="00F64841" w:rsidRPr="0078601D" w:rsidRDefault="00F64841" w:rsidP="00D17C6F">
      <w:pPr>
        <w:rPr>
          <w:rStyle w:val="Nzevknihy"/>
          <w:rFonts w:asciiTheme="minorHAnsi" w:hAnsiTheme="minorHAnsi"/>
          <w:b w:val="0"/>
          <w:bCs w:val="0"/>
          <w:sz w:val="22"/>
          <w:szCs w:val="22"/>
          <w:lang w:val="en-GB"/>
        </w:rPr>
      </w:pPr>
    </w:p>
    <w:p w14:paraId="35644C2F" w14:textId="26A0B818" w:rsidR="00584B58" w:rsidRPr="0078601D" w:rsidRDefault="0078601D" w:rsidP="00D17C6F">
      <w:pPr>
        <w:ind w:firstLine="0"/>
        <w:jc w:val="center"/>
        <w:rPr>
          <w:rStyle w:val="Nzevknihy"/>
          <w:sz w:val="56"/>
          <w:szCs w:val="56"/>
          <w:lang w:val="en-GB"/>
        </w:rPr>
      </w:pPr>
      <w:r w:rsidRPr="0078601D">
        <w:rPr>
          <w:rStyle w:val="Nzevknihy"/>
          <w:sz w:val="56"/>
          <w:szCs w:val="56"/>
          <w:lang w:val="en-GB"/>
        </w:rPr>
        <w:t xml:space="preserve">Title of </w:t>
      </w:r>
      <w:r w:rsidR="001C19D2">
        <w:rPr>
          <w:rStyle w:val="Nzevknihy"/>
          <w:sz w:val="56"/>
          <w:szCs w:val="56"/>
          <w:lang w:val="en-GB"/>
        </w:rPr>
        <w:t>D</w:t>
      </w:r>
      <w:r w:rsidRPr="0078601D">
        <w:rPr>
          <w:rStyle w:val="Nzevknihy"/>
          <w:sz w:val="56"/>
          <w:szCs w:val="56"/>
          <w:lang w:val="en-GB"/>
        </w:rPr>
        <w:t>issertation thesis</w:t>
      </w:r>
    </w:p>
    <w:p w14:paraId="0643D148" w14:textId="77777777" w:rsidR="00420B38" w:rsidRPr="0078601D" w:rsidRDefault="00420B38" w:rsidP="00D17C6F">
      <w:pPr>
        <w:rPr>
          <w:rStyle w:val="Nzevknihy"/>
          <w:sz w:val="22"/>
          <w:szCs w:val="22"/>
          <w:lang w:val="en-GB"/>
        </w:rPr>
      </w:pPr>
    </w:p>
    <w:p w14:paraId="63CB76A5" w14:textId="437A2224" w:rsidR="00584B58" w:rsidRPr="0078601D" w:rsidRDefault="0078601D" w:rsidP="00D17C6F">
      <w:pPr>
        <w:ind w:firstLine="0"/>
        <w:jc w:val="center"/>
        <w:rPr>
          <w:rStyle w:val="Nzevknihy"/>
          <w:b w:val="0"/>
          <w:bCs w:val="0"/>
          <w:color w:val="auto"/>
          <w:sz w:val="40"/>
          <w:szCs w:val="40"/>
          <w:lang w:val="en-GB"/>
        </w:rPr>
      </w:pPr>
      <w:r w:rsidRPr="0078601D">
        <w:rPr>
          <w:rStyle w:val="Nzevknihy"/>
          <w:b w:val="0"/>
          <w:bCs w:val="0"/>
          <w:color w:val="auto"/>
          <w:sz w:val="40"/>
          <w:szCs w:val="40"/>
          <w:lang w:val="en-GB"/>
        </w:rPr>
        <w:t>Discussion on the dissertation topic</w:t>
      </w:r>
    </w:p>
    <w:p w14:paraId="56E7EA03" w14:textId="77777777" w:rsidR="00584B58" w:rsidRPr="0078601D" w:rsidRDefault="00584B58" w:rsidP="00D17C6F">
      <w:pPr>
        <w:rPr>
          <w:rStyle w:val="Nzevknihy"/>
          <w:color w:val="auto"/>
          <w:sz w:val="22"/>
          <w:szCs w:val="22"/>
          <w:lang w:val="en-GB"/>
        </w:rPr>
      </w:pPr>
    </w:p>
    <w:p w14:paraId="1A094C16" w14:textId="39EC15EF" w:rsidR="00584B58" w:rsidRPr="0078601D" w:rsidRDefault="00584B58" w:rsidP="00D17C6F">
      <w:pPr>
        <w:rPr>
          <w:rStyle w:val="Nzevknihy"/>
          <w:color w:val="auto"/>
          <w:sz w:val="22"/>
          <w:szCs w:val="22"/>
          <w:lang w:val="en-GB"/>
        </w:rPr>
      </w:pPr>
    </w:p>
    <w:p w14:paraId="3C71D6C2" w14:textId="77777777" w:rsidR="008510B0" w:rsidRPr="0078601D" w:rsidRDefault="008510B0" w:rsidP="00D17C6F">
      <w:pPr>
        <w:rPr>
          <w:rStyle w:val="Nzevknihy"/>
          <w:color w:val="auto"/>
          <w:sz w:val="22"/>
          <w:szCs w:val="22"/>
          <w:lang w:val="en-GB"/>
        </w:rPr>
      </w:pPr>
    </w:p>
    <w:p w14:paraId="59D8B418" w14:textId="37DADFBA" w:rsidR="00352A0B" w:rsidRPr="0078601D" w:rsidRDefault="00352A0B" w:rsidP="00D17C6F">
      <w:pPr>
        <w:rPr>
          <w:rStyle w:val="Nzevknihy"/>
          <w:b w:val="0"/>
          <w:bCs w:val="0"/>
          <w:color w:val="auto"/>
          <w:sz w:val="22"/>
          <w:szCs w:val="22"/>
          <w:lang w:val="en-GB"/>
        </w:rPr>
      </w:pPr>
    </w:p>
    <w:p w14:paraId="71B8970B" w14:textId="13480A9D" w:rsidR="00584B58" w:rsidRPr="0078601D" w:rsidRDefault="00584B58" w:rsidP="00D17C6F">
      <w:pPr>
        <w:rPr>
          <w:rStyle w:val="Nzevknihy"/>
          <w:b w:val="0"/>
          <w:bCs w:val="0"/>
          <w:color w:val="auto"/>
          <w:sz w:val="22"/>
          <w:szCs w:val="22"/>
          <w:lang w:val="en-GB"/>
        </w:rPr>
      </w:pPr>
    </w:p>
    <w:p w14:paraId="4DCBF4F0" w14:textId="2480751A" w:rsidR="009243EE" w:rsidRPr="0078601D" w:rsidRDefault="009243EE" w:rsidP="00D17C6F">
      <w:pPr>
        <w:rPr>
          <w:rStyle w:val="Nzevknihy"/>
          <w:b w:val="0"/>
          <w:bCs w:val="0"/>
          <w:color w:val="auto"/>
          <w:sz w:val="22"/>
          <w:szCs w:val="22"/>
          <w:lang w:val="en-GB"/>
        </w:rPr>
      </w:pPr>
    </w:p>
    <w:p w14:paraId="4A1DEEF2" w14:textId="77777777" w:rsidR="007F4A40" w:rsidRPr="0078601D" w:rsidRDefault="007F4A40" w:rsidP="00D17C6F">
      <w:pPr>
        <w:rPr>
          <w:rStyle w:val="Nzevknihy"/>
          <w:b w:val="0"/>
          <w:bCs w:val="0"/>
          <w:color w:val="auto"/>
          <w:sz w:val="22"/>
          <w:szCs w:val="22"/>
          <w:lang w:val="en-GB"/>
        </w:rPr>
      </w:pPr>
    </w:p>
    <w:p w14:paraId="256ACEE3" w14:textId="77777777" w:rsidR="007F4A40" w:rsidRPr="0078601D" w:rsidRDefault="007F4A40" w:rsidP="00D17C6F">
      <w:pPr>
        <w:rPr>
          <w:rStyle w:val="Nzevknihy"/>
          <w:b w:val="0"/>
          <w:bCs w:val="0"/>
          <w:color w:val="auto"/>
          <w:sz w:val="22"/>
          <w:szCs w:val="22"/>
          <w:lang w:val="en-GB"/>
        </w:rPr>
      </w:pPr>
    </w:p>
    <w:p w14:paraId="6F193F15" w14:textId="36960443" w:rsidR="009243EE" w:rsidRPr="0078601D" w:rsidRDefault="009243EE" w:rsidP="00D17C6F">
      <w:pPr>
        <w:rPr>
          <w:rStyle w:val="Nzevknihy"/>
          <w:b w:val="0"/>
          <w:bCs w:val="0"/>
          <w:color w:val="auto"/>
          <w:sz w:val="22"/>
          <w:szCs w:val="22"/>
          <w:lang w:val="en-GB"/>
        </w:rPr>
      </w:pPr>
    </w:p>
    <w:p w14:paraId="56194270" w14:textId="77777777" w:rsidR="0078601D" w:rsidRPr="0078601D" w:rsidRDefault="0078601D" w:rsidP="0078601D">
      <w:pPr>
        <w:spacing w:after="120"/>
        <w:ind w:firstLine="0"/>
        <w:rPr>
          <w:rStyle w:val="Nzevknihy"/>
          <w:b w:val="0"/>
          <w:bCs w:val="0"/>
          <w:color w:val="auto"/>
          <w:sz w:val="36"/>
          <w:szCs w:val="36"/>
          <w:lang w:val="en-GB"/>
        </w:rPr>
      </w:pPr>
      <w:r w:rsidRPr="0078601D">
        <w:rPr>
          <w:rStyle w:val="Nzevknihy"/>
          <w:color w:val="auto"/>
          <w:sz w:val="36"/>
          <w:szCs w:val="36"/>
          <w:lang w:val="en-GB"/>
        </w:rPr>
        <w:t>Author of the thesis</w:t>
      </w:r>
      <w:r w:rsidRPr="0078601D">
        <w:rPr>
          <w:rStyle w:val="Nzevknihy"/>
          <w:b w:val="0"/>
          <w:bCs w:val="0"/>
          <w:color w:val="auto"/>
          <w:sz w:val="36"/>
          <w:szCs w:val="36"/>
          <w:lang w:val="en-GB"/>
        </w:rPr>
        <w:t xml:space="preserve">: </w:t>
      </w:r>
      <w:sdt>
        <w:sdtPr>
          <w:rPr>
            <w:rStyle w:val="Nzevknihy"/>
            <w:b w:val="0"/>
            <w:bCs w:val="0"/>
            <w:color w:val="auto"/>
            <w:sz w:val="36"/>
            <w:szCs w:val="36"/>
            <w:lang w:val="en-GB"/>
          </w:rPr>
          <w:id w:val="1311059520"/>
          <w:placeholder>
            <w:docPart w:val="05CFE8E3C86B4BF28BC2DAD9041977D2"/>
          </w:placeholder>
          <w:showingPlcHdr/>
        </w:sdtPr>
        <w:sdtEndPr>
          <w:rPr>
            <w:rStyle w:val="Nzevknihy"/>
          </w:rPr>
        </w:sdtEndPr>
        <w:sdtContent>
          <w:r w:rsidRPr="0078601D">
            <w:rPr>
              <w:rStyle w:val="Nzevknihy"/>
              <w:b w:val="0"/>
              <w:bCs w:val="0"/>
              <w:color w:val="auto"/>
              <w:sz w:val="36"/>
              <w:szCs w:val="36"/>
              <w:lang w:val="en-GB"/>
            </w:rPr>
            <w:t>Full name and academic title</w:t>
          </w:r>
        </w:sdtContent>
      </w:sdt>
    </w:p>
    <w:p w14:paraId="2216B4CE" w14:textId="26360A38" w:rsidR="0078601D" w:rsidRPr="0078601D" w:rsidRDefault="0078601D" w:rsidP="0078601D">
      <w:pPr>
        <w:ind w:firstLine="0"/>
        <w:rPr>
          <w:rStyle w:val="Nzevknihy"/>
          <w:b w:val="0"/>
          <w:bCs w:val="0"/>
          <w:color w:val="auto"/>
          <w:sz w:val="36"/>
          <w:szCs w:val="36"/>
          <w:lang w:val="en-GB"/>
        </w:rPr>
      </w:pPr>
      <w:r w:rsidRPr="0078601D">
        <w:rPr>
          <w:rStyle w:val="Nzevknihy"/>
          <w:color w:val="auto"/>
          <w:sz w:val="36"/>
          <w:szCs w:val="36"/>
          <w:lang w:val="en-GB"/>
        </w:rPr>
        <w:t>Supervisor</w:t>
      </w:r>
      <w:r w:rsidRPr="0078601D">
        <w:rPr>
          <w:rStyle w:val="Nzevknihy"/>
          <w:b w:val="0"/>
          <w:bCs w:val="0"/>
          <w:color w:val="auto"/>
          <w:sz w:val="36"/>
          <w:szCs w:val="36"/>
          <w:lang w:val="en-GB"/>
        </w:rPr>
        <w:t xml:space="preserve">: </w:t>
      </w:r>
      <w:sdt>
        <w:sdtPr>
          <w:rPr>
            <w:rStyle w:val="Nzevknihy"/>
            <w:b w:val="0"/>
            <w:bCs w:val="0"/>
            <w:color w:val="auto"/>
            <w:sz w:val="36"/>
            <w:szCs w:val="36"/>
            <w:lang w:val="en-GB"/>
          </w:rPr>
          <w:id w:val="-1110129536"/>
          <w:placeholder>
            <w:docPart w:val="7F0DBC16FBAB4F1B9B6B5AECDF81CE91"/>
          </w:placeholder>
        </w:sdtPr>
        <w:sdtEndPr>
          <w:rPr>
            <w:rStyle w:val="Nzevknihy"/>
          </w:rPr>
        </w:sdtEndPr>
        <w:sdtContent>
          <w:r w:rsidRPr="0078601D">
            <w:rPr>
              <w:rStyle w:val="Nzevknihy"/>
              <w:b w:val="0"/>
              <w:bCs w:val="0"/>
              <w:color w:val="auto"/>
              <w:sz w:val="36"/>
              <w:szCs w:val="36"/>
              <w:lang w:val="en-GB"/>
            </w:rPr>
            <w:t>Full name and academic titles</w:t>
          </w:r>
        </w:sdtContent>
      </w:sdt>
    </w:p>
    <w:p w14:paraId="10CD4ACA" w14:textId="37F5F2AB" w:rsidR="00584B58" w:rsidRPr="0078601D" w:rsidRDefault="00584B58" w:rsidP="00D17C6F">
      <w:pPr>
        <w:rPr>
          <w:rStyle w:val="Nzevknihy"/>
          <w:color w:val="auto"/>
          <w:sz w:val="22"/>
          <w:szCs w:val="22"/>
          <w:lang w:val="en-GB"/>
        </w:rPr>
      </w:pPr>
    </w:p>
    <w:p w14:paraId="716B623C" w14:textId="77777777" w:rsidR="009243EE" w:rsidRPr="0078601D" w:rsidRDefault="009243EE" w:rsidP="00D17C6F">
      <w:pPr>
        <w:rPr>
          <w:rStyle w:val="Nzevknihy"/>
          <w:color w:val="auto"/>
          <w:sz w:val="22"/>
          <w:szCs w:val="22"/>
          <w:lang w:val="en-GB"/>
        </w:rPr>
      </w:pPr>
    </w:p>
    <w:p w14:paraId="4D68CF48" w14:textId="77777777" w:rsidR="007F4A40" w:rsidRPr="0078601D" w:rsidRDefault="007F4A40" w:rsidP="00D17C6F">
      <w:pPr>
        <w:ind w:firstLine="0"/>
        <w:rPr>
          <w:rStyle w:val="Nzevknihy"/>
          <w:b w:val="0"/>
          <w:bCs w:val="0"/>
          <w:color w:val="auto"/>
          <w:sz w:val="40"/>
          <w:szCs w:val="40"/>
          <w:lang w:val="en-GB"/>
        </w:rPr>
      </w:pPr>
    </w:p>
    <w:p w14:paraId="59AADFE5" w14:textId="77777777" w:rsidR="00BB0F28" w:rsidRPr="0078601D" w:rsidRDefault="00BB0F28" w:rsidP="00D17C6F">
      <w:pPr>
        <w:ind w:firstLine="0"/>
        <w:rPr>
          <w:rStyle w:val="Nzevknihy"/>
          <w:b w:val="0"/>
          <w:bCs w:val="0"/>
          <w:color w:val="auto"/>
          <w:sz w:val="40"/>
          <w:szCs w:val="40"/>
          <w:lang w:val="en-GB"/>
        </w:rPr>
      </w:pPr>
    </w:p>
    <w:p w14:paraId="05A4912E" w14:textId="77777777" w:rsidR="00CF7B14" w:rsidRPr="00E76916" w:rsidRDefault="00CF7B14" w:rsidP="00CF7B14">
      <w:pPr>
        <w:ind w:firstLine="0"/>
        <w:jc w:val="left"/>
        <w:rPr>
          <w:rStyle w:val="Nzevknihy"/>
          <w:b w:val="0"/>
          <w:bCs w:val="0"/>
          <w:color w:val="auto"/>
          <w:sz w:val="40"/>
          <w:szCs w:val="40"/>
          <w:lang w:val="en-GB"/>
        </w:rPr>
        <w:sectPr w:rsidR="00CF7B14" w:rsidRPr="00E76916" w:rsidSect="00CF7B14">
          <w:footerReference w:type="default" r:id="rId9"/>
          <w:type w:val="continuous"/>
          <w:pgSz w:w="11906" w:h="16838"/>
          <w:pgMar w:top="1417" w:right="1417" w:bottom="1417" w:left="1417" w:header="708" w:footer="708" w:gutter="0"/>
          <w:pgNumType w:start="1"/>
          <w:cols w:space="708"/>
          <w:docGrid w:linePitch="360"/>
        </w:sectPr>
      </w:pPr>
      <w:r w:rsidRPr="00E76916">
        <w:rPr>
          <w:rStyle w:val="Nzevknihy"/>
          <w:b w:val="0"/>
          <w:bCs w:val="0"/>
          <w:color w:val="auto"/>
          <w:sz w:val="36"/>
          <w:szCs w:val="36"/>
          <w:lang w:val="en-GB"/>
        </w:rPr>
        <w:t xml:space="preserve">Ostrava </w:t>
      </w:r>
      <w:r>
        <w:rPr>
          <w:rStyle w:val="Nzevknihy"/>
          <w:b w:val="0"/>
          <w:bCs w:val="0"/>
          <w:color w:val="auto"/>
          <w:sz w:val="36"/>
          <w:szCs w:val="36"/>
          <w:lang w:val="en-GB"/>
        </w:rPr>
        <w:t>(y</w:t>
      </w:r>
      <w:r w:rsidRPr="008F38A3">
        <w:rPr>
          <w:rStyle w:val="Nzevknihy"/>
          <w:b w:val="0"/>
          <w:bCs w:val="0"/>
          <w:color w:val="auto"/>
          <w:sz w:val="36"/>
          <w:szCs w:val="36"/>
          <w:lang w:val="en-GB"/>
        </w:rPr>
        <w:t>ear of submission</w:t>
      </w:r>
      <w:r>
        <w:rPr>
          <w:rStyle w:val="Nzevknihy"/>
          <w:b w:val="0"/>
          <w:bCs w:val="0"/>
          <w:color w:val="auto"/>
          <w:sz w:val="36"/>
          <w:szCs w:val="36"/>
          <w:lang w:val="en-GB"/>
        </w:rPr>
        <w:t>)</w:t>
      </w:r>
      <w:r w:rsidRPr="00E76916">
        <w:rPr>
          <w:rStyle w:val="Nzevknihy"/>
          <w:b w:val="0"/>
          <w:bCs w:val="0"/>
          <w:color w:val="auto"/>
          <w:sz w:val="36"/>
          <w:szCs w:val="36"/>
          <w:lang w:val="en-GB"/>
        </w:rPr>
        <w:t xml:space="preserve"> </w:t>
      </w:r>
      <w:r w:rsidRPr="00E76916">
        <w:rPr>
          <w:rFonts w:ascii="Calibri" w:hAnsi="Calibri"/>
          <w:noProof/>
          <w:spacing w:val="5"/>
          <w:sz w:val="44"/>
          <w:szCs w:val="44"/>
          <w:lang w:val="en-GB"/>
        </w:rPr>
        <w:drawing>
          <wp:inline distT="0" distB="0" distL="0" distR="0" wp14:anchorId="156247E3" wp14:editId="766C8F73">
            <wp:extent cx="1207615" cy="2952000"/>
            <wp:effectExtent l="4128" t="0"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07615" cy="2952000"/>
                    </a:xfrm>
                    <a:prstGeom prst="rect">
                      <a:avLst/>
                    </a:prstGeom>
                  </pic:spPr>
                </pic:pic>
              </a:graphicData>
            </a:graphic>
          </wp:inline>
        </w:drawing>
      </w:r>
      <w:r w:rsidRPr="00E76916">
        <w:rPr>
          <w:rStyle w:val="Nzevknihy"/>
          <w:b w:val="0"/>
          <w:bCs w:val="0"/>
          <w:color w:val="auto"/>
          <w:sz w:val="36"/>
          <w:szCs w:val="36"/>
          <w:lang w:val="en-GB"/>
        </w:rPr>
        <w:t xml:space="preserve">     </w:t>
      </w:r>
    </w:p>
    <w:p w14:paraId="27A92B17" w14:textId="6BCF2AA9" w:rsidR="009E72F0" w:rsidRPr="0078601D" w:rsidRDefault="009E72F0" w:rsidP="00D17C6F">
      <w:pPr>
        <w:ind w:firstLine="0"/>
        <w:jc w:val="center"/>
        <w:rPr>
          <w:rStyle w:val="Nzevknihy"/>
          <w:b w:val="0"/>
          <w:bCs w:val="0"/>
          <w:color w:val="auto"/>
          <w:sz w:val="40"/>
          <w:szCs w:val="40"/>
          <w:lang w:val="en-GB"/>
        </w:rPr>
        <w:sectPr w:rsidR="009E72F0" w:rsidRPr="0078601D" w:rsidSect="00A052FC">
          <w:footerReference w:type="default" r:id="rId11"/>
          <w:type w:val="continuous"/>
          <w:pgSz w:w="11906" w:h="16838"/>
          <w:pgMar w:top="1417" w:right="1417" w:bottom="1417" w:left="1417" w:header="708" w:footer="708" w:gutter="0"/>
          <w:pgNumType w:start="1"/>
          <w:cols w:space="708"/>
          <w:docGrid w:linePitch="360"/>
        </w:sectPr>
      </w:pPr>
    </w:p>
    <w:sdt>
      <w:sdtPr>
        <w:rPr>
          <w:rFonts w:asciiTheme="minorHAnsi" w:eastAsiaTheme="minorHAnsi" w:hAnsiTheme="minorHAnsi" w:cstheme="minorHAnsi"/>
          <w:b w:val="0"/>
          <w:color w:val="auto"/>
          <w:sz w:val="22"/>
          <w:szCs w:val="24"/>
          <w:lang w:val="en-GB" w:eastAsia="en-US"/>
        </w:rPr>
        <w:id w:val="-1681570640"/>
        <w:docPartObj>
          <w:docPartGallery w:val="Table of Contents"/>
          <w:docPartUnique/>
        </w:docPartObj>
      </w:sdtPr>
      <w:sdtEndPr>
        <w:rPr>
          <w:bCs/>
        </w:rPr>
      </w:sdtEndPr>
      <w:sdtContent>
        <w:p w14:paraId="45B174DF" w14:textId="3C36D76C" w:rsidR="00262B8D" w:rsidRPr="0078601D" w:rsidRDefault="0078601D" w:rsidP="00D17C6F">
          <w:pPr>
            <w:pStyle w:val="Nadpisobsahu"/>
            <w:spacing w:line="288" w:lineRule="auto"/>
            <w:rPr>
              <w:sz w:val="36"/>
              <w:szCs w:val="36"/>
              <w:lang w:val="en-GB"/>
            </w:rPr>
          </w:pPr>
          <w:r w:rsidRPr="0078601D">
            <w:rPr>
              <w:lang w:val="en-GB"/>
            </w:rPr>
            <w:t>CONTENTS</w:t>
          </w:r>
        </w:p>
        <w:p w14:paraId="052F7FCA" w14:textId="530D76A4" w:rsidR="00E47CE3" w:rsidRDefault="00262B8D">
          <w:pPr>
            <w:pStyle w:val="Obsah1"/>
            <w:rPr>
              <w:rFonts w:eastAsiaTheme="minorEastAsia" w:cstheme="minorBidi"/>
              <w:noProof/>
              <w:kern w:val="2"/>
              <w:sz w:val="24"/>
              <w:lang w:eastAsia="cs-CZ"/>
              <w14:ligatures w14:val="standardContextual"/>
            </w:rPr>
          </w:pPr>
          <w:r w:rsidRPr="0078601D">
            <w:rPr>
              <w:sz w:val="24"/>
              <w:szCs w:val="28"/>
              <w:lang w:val="en-GB"/>
            </w:rPr>
            <w:fldChar w:fldCharType="begin"/>
          </w:r>
          <w:r w:rsidRPr="0078601D">
            <w:rPr>
              <w:sz w:val="24"/>
              <w:szCs w:val="28"/>
              <w:lang w:val="en-GB"/>
            </w:rPr>
            <w:instrText xml:space="preserve"> TOC \o "1-3" \h \z \u </w:instrText>
          </w:r>
          <w:r w:rsidRPr="0078601D">
            <w:rPr>
              <w:sz w:val="24"/>
              <w:szCs w:val="28"/>
              <w:lang w:val="en-GB"/>
            </w:rPr>
            <w:fldChar w:fldCharType="separate"/>
          </w:r>
          <w:hyperlink w:anchor="_Toc215958058" w:history="1">
            <w:r w:rsidR="00E47CE3" w:rsidRPr="005A6BED">
              <w:rPr>
                <w:rStyle w:val="Hypertextovodkaz"/>
                <w:noProof/>
                <w:lang w:val="en-GB"/>
              </w:rPr>
              <w:t>1</w:t>
            </w:r>
            <w:r w:rsidR="00E47CE3">
              <w:rPr>
                <w:rFonts w:eastAsiaTheme="minorEastAsia" w:cstheme="minorBidi"/>
                <w:noProof/>
                <w:kern w:val="2"/>
                <w:sz w:val="24"/>
                <w:lang w:eastAsia="cs-CZ"/>
                <w14:ligatures w14:val="standardContextual"/>
              </w:rPr>
              <w:tab/>
            </w:r>
            <w:r w:rsidR="00E47CE3" w:rsidRPr="005A6BED">
              <w:rPr>
                <w:rStyle w:val="Hypertextovodkaz"/>
                <w:noProof/>
                <w:lang w:val="en-GB"/>
              </w:rPr>
              <w:t>Introduction</w:t>
            </w:r>
            <w:r w:rsidR="00E47CE3">
              <w:rPr>
                <w:noProof/>
                <w:webHidden/>
              </w:rPr>
              <w:tab/>
            </w:r>
            <w:r w:rsidR="00E47CE3">
              <w:rPr>
                <w:noProof/>
                <w:webHidden/>
              </w:rPr>
              <w:fldChar w:fldCharType="begin"/>
            </w:r>
            <w:r w:rsidR="00E47CE3">
              <w:rPr>
                <w:noProof/>
                <w:webHidden/>
              </w:rPr>
              <w:instrText xml:space="preserve"> PAGEREF _Toc215958058 \h </w:instrText>
            </w:r>
            <w:r w:rsidR="00E47CE3">
              <w:rPr>
                <w:noProof/>
                <w:webHidden/>
              </w:rPr>
            </w:r>
            <w:r w:rsidR="00E47CE3">
              <w:rPr>
                <w:noProof/>
                <w:webHidden/>
              </w:rPr>
              <w:fldChar w:fldCharType="separate"/>
            </w:r>
            <w:r w:rsidR="00E47CE3">
              <w:rPr>
                <w:noProof/>
                <w:webHidden/>
              </w:rPr>
              <w:t>2</w:t>
            </w:r>
            <w:r w:rsidR="00E47CE3">
              <w:rPr>
                <w:noProof/>
                <w:webHidden/>
              </w:rPr>
              <w:fldChar w:fldCharType="end"/>
            </w:r>
          </w:hyperlink>
        </w:p>
        <w:p w14:paraId="0A461B7D" w14:textId="37B820D8" w:rsidR="00E47CE3" w:rsidRDefault="00E47CE3">
          <w:pPr>
            <w:pStyle w:val="Obsah1"/>
            <w:rPr>
              <w:rFonts w:eastAsiaTheme="minorEastAsia" w:cstheme="minorBidi"/>
              <w:noProof/>
              <w:kern w:val="2"/>
              <w:sz w:val="24"/>
              <w:lang w:eastAsia="cs-CZ"/>
              <w14:ligatures w14:val="standardContextual"/>
            </w:rPr>
          </w:pPr>
          <w:hyperlink w:anchor="_Toc215958059" w:history="1">
            <w:r w:rsidRPr="005A6BED">
              <w:rPr>
                <w:rStyle w:val="Hypertextovodkaz"/>
                <w:noProof/>
                <w:lang w:val="en-GB"/>
              </w:rPr>
              <w:t>2</w:t>
            </w:r>
            <w:r>
              <w:rPr>
                <w:rFonts w:eastAsiaTheme="minorEastAsia" w:cstheme="minorBidi"/>
                <w:noProof/>
                <w:kern w:val="2"/>
                <w:sz w:val="24"/>
                <w:lang w:eastAsia="cs-CZ"/>
                <w14:ligatures w14:val="standardContextual"/>
              </w:rPr>
              <w:tab/>
            </w:r>
            <w:r w:rsidRPr="005A6BED">
              <w:rPr>
                <w:rStyle w:val="Hypertextovodkaz"/>
                <w:noProof/>
                <w:shd w:val="clear" w:color="auto" w:fill="FFFFFF"/>
                <w:lang w:val="en-GB"/>
              </w:rPr>
              <w:t>Brief analysis of the current state of knowledge</w:t>
            </w:r>
            <w:r>
              <w:rPr>
                <w:noProof/>
                <w:webHidden/>
              </w:rPr>
              <w:tab/>
            </w:r>
            <w:r>
              <w:rPr>
                <w:noProof/>
                <w:webHidden/>
              </w:rPr>
              <w:fldChar w:fldCharType="begin"/>
            </w:r>
            <w:r>
              <w:rPr>
                <w:noProof/>
                <w:webHidden/>
              </w:rPr>
              <w:instrText xml:space="preserve"> PAGEREF _Toc215958059 \h </w:instrText>
            </w:r>
            <w:r>
              <w:rPr>
                <w:noProof/>
                <w:webHidden/>
              </w:rPr>
            </w:r>
            <w:r>
              <w:rPr>
                <w:noProof/>
                <w:webHidden/>
              </w:rPr>
              <w:fldChar w:fldCharType="separate"/>
            </w:r>
            <w:r>
              <w:rPr>
                <w:noProof/>
                <w:webHidden/>
              </w:rPr>
              <w:t>3</w:t>
            </w:r>
            <w:r>
              <w:rPr>
                <w:noProof/>
                <w:webHidden/>
              </w:rPr>
              <w:fldChar w:fldCharType="end"/>
            </w:r>
          </w:hyperlink>
        </w:p>
        <w:p w14:paraId="3E99393E" w14:textId="3CFC236B" w:rsidR="00E47CE3" w:rsidRDefault="00E47CE3">
          <w:pPr>
            <w:pStyle w:val="Obsah1"/>
            <w:rPr>
              <w:rFonts w:eastAsiaTheme="minorEastAsia" w:cstheme="minorBidi"/>
              <w:noProof/>
              <w:kern w:val="2"/>
              <w:sz w:val="24"/>
              <w:lang w:eastAsia="cs-CZ"/>
              <w14:ligatures w14:val="standardContextual"/>
            </w:rPr>
          </w:pPr>
          <w:hyperlink w:anchor="_Toc215958060" w:history="1">
            <w:r w:rsidRPr="005A6BED">
              <w:rPr>
                <w:rStyle w:val="Hypertextovodkaz"/>
                <w:noProof/>
                <w:lang w:val="en-GB"/>
              </w:rPr>
              <w:t>3</w:t>
            </w:r>
            <w:r>
              <w:rPr>
                <w:rFonts w:eastAsiaTheme="minorEastAsia" w:cstheme="minorBidi"/>
                <w:noProof/>
                <w:kern w:val="2"/>
                <w:sz w:val="24"/>
                <w:lang w:eastAsia="cs-CZ"/>
                <w14:ligatures w14:val="standardContextual"/>
              </w:rPr>
              <w:tab/>
            </w:r>
            <w:r w:rsidRPr="005A6BED">
              <w:rPr>
                <w:rStyle w:val="Hypertextovodkaz"/>
                <w:noProof/>
                <w:shd w:val="clear" w:color="auto" w:fill="FFFFFF"/>
                <w:lang w:val="en-GB"/>
              </w:rPr>
              <w:t>Objectives of the dissertation thesis</w:t>
            </w:r>
            <w:r>
              <w:rPr>
                <w:noProof/>
                <w:webHidden/>
              </w:rPr>
              <w:tab/>
            </w:r>
            <w:r>
              <w:rPr>
                <w:noProof/>
                <w:webHidden/>
              </w:rPr>
              <w:fldChar w:fldCharType="begin"/>
            </w:r>
            <w:r>
              <w:rPr>
                <w:noProof/>
                <w:webHidden/>
              </w:rPr>
              <w:instrText xml:space="preserve"> PAGEREF _Toc215958060 \h </w:instrText>
            </w:r>
            <w:r>
              <w:rPr>
                <w:noProof/>
                <w:webHidden/>
              </w:rPr>
            </w:r>
            <w:r>
              <w:rPr>
                <w:noProof/>
                <w:webHidden/>
              </w:rPr>
              <w:fldChar w:fldCharType="separate"/>
            </w:r>
            <w:r>
              <w:rPr>
                <w:noProof/>
                <w:webHidden/>
              </w:rPr>
              <w:t>4</w:t>
            </w:r>
            <w:r>
              <w:rPr>
                <w:noProof/>
                <w:webHidden/>
              </w:rPr>
              <w:fldChar w:fldCharType="end"/>
            </w:r>
          </w:hyperlink>
        </w:p>
        <w:p w14:paraId="1735C728" w14:textId="63934631" w:rsidR="00E47CE3" w:rsidRDefault="00E47CE3">
          <w:pPr>
            <w:pStyle w:val="Obsah1"/>
            <w:rPr>
              <w:rFonts w:eastAsiaTheme="minorEastAsia" w:cstheme="minorBidi"/>
              <w:noProof/>
              <w:kern w:val="2"/>
              <w:sz w:val="24"/>
              <w:lang w:eastAsia="cs-CZ"/>
              <w14:ligatures w14:val="standardContextual"/>
            </w:rPr>
          </w:pPr>
          <w:hyperlink w:anchor="_Toc215958061" w:history="1">
            <w:r w:rsidRPr="005A6BED">
              <w:rPr>
                <w:rStyle w:val="Hypertextovodkaz"/>
                <w:noProof/>
                <w:lang w:val="en-GB"/>
              </w:rPr>
              <w:t>4</w:t>
            </w:r>
            <w:r>
              <w:rPr>
                <w:rFonts w:eastAsiaTheme="minorEastAsia" w:cstheme="minorBidi"/>
                <w:noProof/>
                <w:kern w:val="2"/>
                <w:sz w:val="24"/>
                <w:lang w:eastAsia="cs-CZ"/>
                <w14:ligatures w14:val="standardContextual"/>
              </w:rPr>
              <w:tab/>
            </w:r>
            <w:r w:rsidRPr="005A6BED">
              <w:rPr>
                <w:rStyle w:val="Hypertextovodkaz"/>
                <w:noProof/>
                <w:shd w:val="clear" w:color="auto" w:fill="FFFFFF"/>
                <w:lang w:val="en-GB"/>
              </w:rPr>
              <w:t xml:space="preserve">Methodology / Research </w:t>
            </w:r>
            <w:r>
              <w:rPr>
                <w:rStyle w:val="Hypertextovodkaz"/>
                <w:noProof/>
                <w:shd w:val="clear" w:color="auto" w:fill="FFFFFF"/>
                <w:lang w:val="en-GB"/>
              </w:rPr>
              <w:t>a</w:t>
            </w:r>
            <w:r w:rsidRPr="005A6BED">
              <w:rPr>
                <w:rStyle w:val="Hypertextovodkaz"/>
                <w:noProof/>
                <w:shd w:val="clear" w:color="auto" w:fill="FFFFFF"/>
                <w:lang w:val="en-GB"/>
              </w:rPr>
              <w:t>pproach</w:t>
            </w:r>
            <w:r>
              <w:rPr>
                <w:noProof/>
                <w:webHidden/>
              </w:rPr>
              <w:tab/>
            </w:r>
            <w:r>
              <w:rPr>
                <w:noProof/>
                <w:webHidden/>
              </w:rPr>
              <w:fldChar w:fldCharType="begin"/>
            </w:r>
            <w:r>
              <w:rPr>
                <w:noProof/>
                <w:webHidden/>
              </w:rPr>
              <w:instrText xml:space="preserve"> PAGEREF _Toc215958061 \h </w:instrText>
            </w:r>
            <w:r>
              <w:rPr>
                <w:noProof/>
                <w:webHidden/>
              </w:rPr>
            </w:r>
            <w:r>
              <w:rPr>
                <w:noProof/>
                <w:webHidden/>
              </w:rPr>
              <w:fldChar w:fldCharType="separate"/>
            </w:r>
            <w:r>
              <w:rPr>
                <w:noProof/>
                <w:webHidden/>
              </w:rPr>
              <w:t>5</w:t>
            </w:r>
            <w:r>
              <w:rPr>
                <w:noProof/>
                <w:webHidden/>
              </w:rPr>
              <w:fldChar w:fldCharType="end"/>
            </w:r>
          </w:hyperlink>
        </w:p>
        <w:p w14:paraId="052615E3" w14:textId="5F7CB54B" w:rsidR="00E47CE3" w:rsidRDefault="00E47CE3">
          <w:pPr>
            <w:pStyle w:val="Obsah1"/>
            <w:rPr>
              <w:rFonts w:eastAsiaTheme="minorEastAsia" w:cstheme="minorBidi"/>
              <w:noProof/>
              <w:kern w:val="2"/>
              <w:sz w:val="24"/>
              <w:lang w:eastAsia="cs-CZ"/>
              <w14:ligatures w14:val="standardContextual"/>
            </w:rPr>
          </w:pPr>
          <w:hyperlink w:anchor="_Toc215958062" w:history="1">
            <w:r w:rsidRPr="005A6BED">
              <w:rPr>
                <w:rStyle w:val="Hypertextovodkaz"/>
                <w:noProof/>
                <w:lang w:val="en-GB"/>
              </w:rPr>
              <w:t>5</w:t>
            </w:r>
            <w:r>
              <w:rPr>
                <w:rFonts w:eastAsiaTheme="minorEastAsia" w:cstheme="minorBidi"/>
                <w:noProof/>
                <w:kern w:val="2"/>
                <w:sz w:val="24"/>
                <w:lang w:eastAsia="cs-CZ"/>
                <w14:ligatures w14:val="standardContextual"/>
              </w:rPr>
              <w:tab/>
            </w:r>
            <w:r w:rsidRPr="005A6BED">
              <w:rPr>
                <w:rStyle w:val="Hypertextovodkaz"/>
                <w:noProof/>
                <w:lang w:val="en-GB"/>
              </w:rPr>
              <w:t xml:space="preserve">Expected results and contribution of the </w:t>
            </w:r>
            <w:r w:rsidR="007655A8">
              <w:rPr>
                <w:rStyle w:val="Hypertextovodkaz"/>
                <w:noProof/>
                <w:lang w:val="en-GB"/>
              </w:rPr>
              <w:t xml:space="preserve">dissertation </w:t>
            </w:r>
            <w:r w:rsidRPr="005A6BED">
              <w:rPr>
                <w:rStyle w:val="Hypertextovodkaz"/>
                <w:noProof/>
                <w:lang w:val="en-GB"/>
              </w:rPr>
              <w:t>thesis</w:t>
            </w:r>
            <w:r>
              <w:rPr>
                <w:noProof/>
                <w:webHidden/>
              </w:rPr>
              <w:tab/>
            </w:r>
            <w:r>
              <w:rPr>
                <w:noProof/>
                <w:webHidden/>
              </w:rPr>
              <w:fldChar w:fldCharType="begin"/>
            </w:r>
            <w:r>
              <w:rPr>
                <w:noProof/>
                <w:webHidden/>
              </w:rPr>
              <w:instrText xml:space="preserve"> PAGEREF _Toc215958062 \h </w:instrText>
            </w:r>
            <w:r>
              <w:rPr>
                <w:noProof/>
                <w:webHidden/>
              </w:rPr>
            </w:r>
            <w:r>
              <w:rPr>
                <w:noProof/>
                <w:webHidden/>
              </w:rPr>
              <w:fldChar w:fldCharType="separate"/>
            </w:r>
            <w:r>
              <w:rPr>
                <w:noProof/>
                <w:webHidden/>
              </w:rPr>
              <w:t>6</w:t>
            </w:r>
            <w:r>
              <w:rPr>
                <w:noProof/>
                <w:webHidden/>
              </w:rPr>
              <w:fldChar w:fldCharType="end"/>
            </w:r>
          </w:hyperlink>
        </w:p>
        <w:p w14:paraId="21225C77" w14:textId="6B586D35" w:rsidR="00E47CE3" w:rsidRDefault="00E47CE3">
          <w:pPr>
            <w:pStyle w:val="Obsah1"/>
            <w:rPr>
              <w:rFonts w:eastAsiaTheme="minorEastAsia" w:cstheme="minorBidi"/>
              <w:noProof/>
              <w:kern w:val="2"/>
              <w:sz w:val="24"/>
              <w:lang w:eastAsia="cs-CZ"/>
              <w14:ligatures w14:val="standardContextual"/>
            </w:rPr>
          </w:pPr>
          <w:hyperlink w:anchor="_Toc215958063" w:history="1">
            <w:r w:rsidRPr="005A6BED">
              <w:rPr>
                <w:rStyle w:val="Hypertextovodkaz"/>
                <w:noProof/>
                <w:lang w:val="en-GB"/>
              </w:rPr>
              <w:t>6</w:t>
            </w:r>
            <w:r>
              <w:rPr>
                <w:rFonts w:eastAsiaTheme="minorEastAsia" w:cstheme="minorBidi"/>
                <w:noProof/>
                <w:kern w:val="2"/>
                <w:sz w:val="24"/>
                <w:lang w:eastAsia="cs-CZ"/>
                <w14:ligatures w14:val="standardContextual"/>
              </w:rPr>
              <w:tab/>
            </w:r>
            <w:r w:rsidRPr="005A6BED">
              <w:rPr>
                <w:rStyle w:val="Hypertextovodkaz"/>
                <w:noProof/>
                <w:shd w:val="clear" w:color="auto" w:fill="FFFFFF"/>
                <w:lang w:val="en-GB"/>
              </w:rPr>
              <w:t>Conclusion</w:t>
            </w:r>
            <w:r>
              <w:rPr>
                <w:noProof/>
                <w:webHidden/>
              </w:rPr>
              <w:tab/>
            </w:r>
            <w:r>
              <w:rPr>
                <w:noProof/>
                <w:webHidden/>
              </w:rPr>
              <w:fldChar w:fldCharType="begin"/>
            </w:r>
            <w:r>
              <w:rPr>
                <w:noProof/>
                <w:webHidden/>
              </w:rPr>
              <w:instrText xml:space="preserve"> PAGEREF _Toc215958063 \h </w:instrText>
            </w:r>
            <w:r>
              <w:rPr>
                <w:noProof/>
                <w:webHidden/>
              </w:rPr>
            </w:r>
            <w:r>
              <w:rPr>
                <w:noProof/>
                <w:webHidden/>
              </w:rPr>
              <w:fldChar w:fldCharType="separate"/>
            </w:r>
            <w:r>
              <w:rPr>
                <w:noProof/>
                <w:webHidden/>
              </w:rPr>
              <w:t>7</w:t>
            </w:r>
            <w:r>
              <w:rPr>
                <w:noProof/>
                <w:webHidden/>
              </w:rPr>
              <w:fldChar w:fldCharType="end"/>
            </w:r>
          </w:hyperlink>
        </w:p>
        <w:p w14:paraId="3E420125" w14:textId="6CB7D241" w:rsidR="00E47CE3" w:rsidRDefault="00E47CE3">
          <w:pPr>
            <w:pStyle w:val="Obsah1"/>
            <w:rPr>
              <w:rFonts w:eastAsiaTheme="minorEastAsia" w:cstheme="minorBidi"/>
              <w:noProof/>
              <w:kern w:val="2"/>
              <w:sz w:val="24"/>
              <w:lang w:eastAsia="cs-CZ"/>
              <w14:ligatures w14:val="standardContextual"/>
            </w:rPr>
          </w:pPr>
          <w:hyperlink w:anchor="_Toc215958064" w:history="1">
            <w:r w:rsidRPr="005A6BED">
              <w:rPr>
                <w:rStyle w:val="Hypertextovodkaz"/>
                <w:noProof/>
                <w:lang w:val="en-GB"/>
              </w:rPr>
              <w:t>7</w:t>
            </w:r>
            <w:r>
              <w:rPr>
                <w:rFonts w:eastAsiaTheme="minorEastAsia" w:cstheme="minorBidi"/>
                <w:noProof/>
                <w:kern w:val="2"/>
                <w:sz w:val="24"/>
                <w:lang w:eastAsia="cs-CZ"/>
                <w14:ligatures w14:val="standardContextual"/>
              </w:rPr>
              <w:tab/>
            </w:r>
            <w:r w:rsidRPr="005A6BED">
              <w:rPr>
                <w:rStyle w:val="Hypertextovodkaz"/>
                <w:noProof/>
                <w:shd w:val="clear" w:color="auto" w:fill="FFFFFF"/>
                <w:lang w:val="en-GB"/>
              </w:rPr>
              <w:t>References</w:t>
            </w:r>
            <w:r>
              <w:rPr>
                <w:noProof/>
                <w:webHidden/>
              </w:rPr>
              <w:tab/>
            </w:r>
            <w:r>
              <w:rPr>
                <w:noProof/>
                <w:webHidden/>
              </w:rPr>
              <w:fldChar w:fldCharType="begin"/>
            </w:r>
            <w:r>
              <w:rPr>
                <w:noProof/>
                <w:webHidden/>
              </w:rPr>
              <w:instrText xml:space="preserve"> PAGEREF _Toc215958064 \h </w:instrText>
            </w:r>
            <w:r>
              <w:rPr>
                <w:noProof/>
                <w:webHidden/>
              </w:rPr>
            </w:r>
            <w:r>
              <w:rPr>
                <w:noProof/>
                <w:webHidden/>
              </w:rPr>
              <w:fldChar w:fldCharType="separate"/>
            </w:r>
            <w:r>
              <w:rPr>
                <w:noProof/>
                <w:webHidden/>
              </w:rPr>
              <w:t>8</w:t>
            </w:r>
            <w:r>
              <w:rPr>
                <w:noProof/>
                <w:webHidden/>
              </w:rPr>
              <w:fldChar w:fldCharType="end"/>
            </w:r>
          </w:hyperlink>
        </w:p>
        <w:p w14:paraId="43DD6062" w14:textId="0532BFF6" w:rsidR="00262B8D" w:rsidRPr="0078601D" w:rsidRDefault="00262B8D" w:rsidP="00D17C6F">
          <w:pPr>
            <w:rPr>
              <w:lang w:val="en-GB"/>
            </w:rPr>
          </w:pPr>
          <w:r w:rsidRPr="0078601D">
            <w:rPr>
              <w:b/>
              <w:bCs/>
              <w:sz w:val="24"/>
              <w:szCs w:val="28"/>
              <w:lang w:val="en-GB"/>
            </w:rPr>
            <w:fldChar w:fldCharType="end"/>
          </w:r>
        </w:p>
      </w:sdtContent>
    </w:sdt>
    <w:p w14:paraId="6ECF8A0D" w14:textId="7E99D6A9" w:rsidR="00A35F95" w:rsidRPr="0078601D" w:rsidRDefault="00A35F95" w:rsidP="00D17C6F">
      <w:pPr>
        <w:spacing w:after="160"/>
        <w:ind w:firstLine="0"/>
        <w:jc w:val="left"/>
        <w:rPr>
          <w:rFonts w:asciiTheme="majorHAnsi" w:eastAsiaTheme="majorEastAsia" w:hAnsiTheme="majorHAnsi" w:cstheme="majorBidi"/>
          <w:b/>
          <w:bCs/>
          <w:caps/>
          <w:color w:val="000000" w:themeColor="text1"/>
          <w:sz w:val="32"/>
          <w:szCs w:val="32"/>
          <w:lang w:val="en-GB"/>
        </w:rPr>
      </w:pPr>
    </w:p>
    <w:p w14:paraId="552C3331" w14:textId="77777777" w:rsidR="00A35F95" w:rsidRPr="0078601D" w:rsidRDefault="00A35F95" w:rsidP="00D17C6F">
      <w:pPr>
        <w:rPr>
          <w:lang w:val="en-GB"/>
        </w:rPr>
      </w:pPr>
    </w:p>
    <w:p w14:paraId="0066CE62" w14:textId="77777777" w:rsidR="00A35F95" w:rsidRPr="0078601D" w:rsidRDefault="00A35F95" w:rsidP="00D17C6F">
      <w:pPr>
        <w:rPr>
          <w:lang w:val="en-GB"/>
        </w:rPr>
      </w:pPr>
    </w:p>
    <w:p w14:paraId="6B68FE1F" w14:textId="77777777" w:rsidR="00A35F95" w:rsidRPr="0078601D" w:rsidRDefault="00A35F95" w:rsidP="00D17C6F">
      <w:pPr>
        <w:rPr>
          <w:lang w:val="en-GB"/>
        </w:rPr>
      </w:pPr>
    </w:p>
    <w:p w14:paraId="66D2D74D" w14:textId="77777777" w:rsidR="00A35F95" w:rsidRPr="0078601D" w:rsidRDefault="00A35F95" w:rsidP="00D17C6F">
      <w:pPr>
        <w:rPr>
          <w:lang w:val="en-GB"/>
        </w:rPr>
      </w:pPr>
    </w:p>
    <w:p w14:paraId="62163FAB" w14:textId="77777777" w:rsidR="00A35F95" w:rsidRPr="0078601D" w:rsidRDefault="00A35F95" w:rsidP="00D17C6F">
      <w:pPr>
        <w:rPr>
          <w:lang w:val="en-GB"/>
        </w:rPr>
      </w:pPr>
    </w:p>
    <w:p w14:paraId="21AE5D6D" w14:textId="77777777" w:rsidR="00A35F95" w:rsidRPr="0078601D" w:rsidRDefault="00A35F95" w:rsidP="00D17C6F">
      <w:pPr>
        <w:rPr>
          <w:lang w:val="en-GB"/>
        </w:rPr>
      </w:pPr>
    </w:p>
    <w:p w14:paraId="55BDFAD6" w14:textId="77777777" w:rsidR="00A35F95" w:rsidRPr="0078601D" w:rsidRDefault="00A35F95" w:rsidP="00D17C6F">
      <w:pPr>
        <w:rPr>
          <w:lang w:val="en-GB"/>
        </w:rPr>
      </w:pPr>
    </w:p>
    <w:p w14:paraId="20F9C702" w14:textId="77777777" w:rsidR="00EC18B4" w:rsidRPr="0078601D" w:rsidRDefault="00EC18B4" w:rsidP="00D17C6F">
      <w:pPr>
        <w:rPr>
          <w:lang w:val="en-GB"/>
        </w:rPr>
      </w:pPr>
    </w:p>
    <w:p w14:paraId="22FDEE3E" w14:textId="77777777" w:rsidR="00EC18B4" w:rsidRPr="0078601D" w:rsidRDefault="00EC18B4" w:rsidP="00D17C6F">
      <w:pPr>
        <w:rPr>
          <w:lang w:val="en-GB"/>
        </w:rPr>
      </w:pPr>
    </w:p>
    <w:p w14:paraId="6DC1E234" w14:textId="77777777" w:rsidR="00EC18B4" w:rsidRPr="0078601D" w:rsidRDefault="00EC18B4" w:rsidP="00D17C6F">
      <w:pPr>
        <w:rPr>
          <w:lang w:val="en-GB"/>
        </w:rPr>
      </w:pPr>
    </w:p>
    <w:p w14:paraId="352F720F" w14:textId="77777777" w:rsidR="00EC18B4" w:rsidRPr="0078601D" w:rsidRDefault="00EC18B4" w:rsidP="00D17C6F">
      <w:pPr>
        <w:rPr>
          <w:lang w:val="en-GB"/>
        </w:rPr>
      </w:pPr>
    </w:p>
    <w:p w14:paraId="2522F79C" w14:textId="77777777" w:rsidR="00EC18B4" w:rsidRPr="0078601D" w:rsidRDefault="00EC18B4" w:rsidP="00D17C6F">
      <w:pPr>
        <w:rPr>
          <w:lang w:val="en-GB"/>
        </w:rPr>
      </w:pPr>
    </w:p>
    <w:p w14:paraId="0A4A4627" w14:textId="77777777" w:rsidR="00EC18B4" w:rsidRPr="0078601D" w:rsidRDefault="00EC18B4" w:rsidP="00D17C6F">
      <w:pPr>
        <w:rPr>
          <w:lang w:val="en-GB"/>
        </w:rPr>
      </w:pPr>
    </w:p>
    <w:p w14:paraId="5C75D13F" w14:textId="77777777" w:rsidR="00EC18B4" w:rsidRPr="0078601D" w:rsidRDefault="00EC18B4" w:rsidP="00D17C6F">
      <w:pPr>
        <w:rPr>
          <w:lang w:val="en-GB"/>
        </w:rPr>
      </w:pPr>
    </w:p>
    <w:p w14:paraId="25889989" w14:textId="77777777" w:rsidR="00EC18B4" w:rsidRPr="0078601D" w:rsidRDefault="00EC18B4" w:rsidP="00D17C6F">
      <w:pPr>
        <w:rPr>
          <w:lang w:val="en-GB"/>
        </w:rPr>
      </w:pPr>
    </w:p>
    <w:p w14:paraId="7A6DA6BE" w14:textId="77777777" w:rsidR="00EC18B4" w:rsidRPr="0078601D" w:rsidRDefault="00EC18B4" w:rsidP="00D17C6F">
      <w:pPr>
        <w:rPr>
          <w:lang w:val="en-GB"/>
        </w:rPr>
      </w:pPr>
    </w:p>
    <w:p w14:paraId="17C2CE1C" w14:textId="77777777" w:rsidR="00EC18B4" w:rsidRPr="0078601D" w:rsidRDefault="00EC18B4" w:rsidP="00D17C6F">
      <w:pPr>
        <w:rPr>
          <w:lang w:val="en-GB"/>
        </w:rPr>
      </w:pPr>
    </w:p>
    <w:p w14:paraId="2C02D64E" w14:textId="77777777" w:rsidR="00EC18B4" w:rsidRPr="0078601D" w:rsidRDefault="00EC18B4" w:rsidP="00D17C6F">
      <w:pPr>
        <w:rPr>
          <w:lang w:val="en-GB"/>
        </w:rPr>
      </w:pPr>
    </w:p>
    <w:p w14:paraId="447EDF2A" w14:textId="77777777" w:rsidR="00EC18B4" w:rsidRPr="0078601D" w:rsidRDefault="00EC18B4" w:rsidP="00D17C6F">
      <w:pPr>
        <w:rPr>
          <w:lang w:val="en-GB"/>
        </w:rPr>
      </w:pPr>
    </w:p>
    <w:p w14:paraId="1BF3B624" w14:textId="77777777" w:rsidR="00EC18B4" w:rsidRPr="0078601D" w:rsidRDefault="00EC18B4" w:rsidP="00D17C6F">
      <w:pPr>
        <w:rPr>
          <w:lang w:val="en-GB"/>
        </w:rPr>
      </w:pPr>
    </w:p>
    <w:p w14:paraId="5AC6BC68" w14:textId="77777777" w:rsidR="00EC18B4" w:rsidRPr="0078601D" w:rsidRDefault="00EC18B4" w:rsidP="00D17C6F">
      <w:pPr>
        <w:rPr>
          <w:lang w:val="en-GB"/>
        </w:rPr>
      </w:pPr>
    </w:p>
    <w:p w14:paraId="2F147FD9" w14:textId="77777777" w:rsidR="00EC18B4" w:rsidRPr="0078601D" w:rsidRDefault="00EC18B4" w:rsidP="00D17C6F">
      <w:pPr>
        <w:rPr>
          <w:lang w:val="en-GB"/>
        </w:rPr>
      </w:pPr>
    </w:p>
    <w:p w14:paraId="09A7FFAC" w14:textId="77777777" w:rsidR="00EC18B4" w:rsidRPr="0078601D" w:rsidRDefault="00EC18B4" w:rsidP="00D17C6F">
      <w:pPr>
        <w:rPr>
          <w:lang w:val="en-GB"/>
        </w:rPr>
      </w:pPr>
    </w:p>
    <w:p w14:paraId="27006ADD" w14:textId="77777777" w:rsidR="00EC18B4" w:rsidRPr="0078601D" w:rsidRDefault="00EC18B4" w:rsidP="00D17C6F">
      <w:pPr>
        <w:rPr>
          <w:lang w:val="en-GB"/>
        </w:rPr>
      </w:pPr>
    </w:p>
    <w:p w14:paraId="0D3A8637" w14:textId="77777777" w:rsidR="00D17C6F" w:rsidRPr="0078601D" w:rsidRDefault="00D17C6F" w:rsidP="00D17C6F">
      <w:pPr>
        <w:rPr>
          <w:lang w:val="en-GB"/>
        </w:rPr>
      </w:pPr>
    </w:p>
    <w:p w14:paraId="25F547B1" w14:textId="77777777" w:rsidR="0078601D" w:rsidRPr="0078601D" w:rsidRDefault="0078601D" w:rsidP="0078601D">
      <w:pPr>
        <w:pStyle w:val="Nadpis1"/>
        <w:spacing w:after="120"/>
        <w:rPr>
          <w:lang w:val="en-GB"/>
        </w:rPr>
      </w:pPr>
      <w:bookmarkStart w:id="1" w:name="_Toc215958058"/>
      <w:bookmarkStart w:id="2" w:name="_Hlk60916516"/>
      <w:r w:rsidRPr="0078601D">
        <w:rPr>
          <w:lang w:val="en-GB"/>
        </w:rPr>
        <w:lastRenderedPageBreak/>
        <w:t>INTRODUCTION</w:t>
      </w:r>
      <w:bookmarkEnd w:id="1"/>
    </w:p>
    <w:p w14:paraId="3719D142" w14:textId="77777777" w:rsidR="0078601D" w:rsidRPr="0078601D" w:rsidRDefault="0078601D" w:rsidP="0078601D">
      <w:pPr>
        <w:rPr>
          <w:sz w:val="24"/>
          <w:szCs w:val="28"/>
          <w:lang w:val="en-GB"/>
        </w:rPr>
      </w:pPr>
      <w:bookmarkStart w:id="3" w:name="_Hlk60912765"/>
      <w:bookmarkEnd w:id="2"/>
      <w:r w:rsidRPr="0078601D">
        <w:rPr>
          <w:sz w:val="24"/>
          <w:szCs w:val="28"/>
          <w:lang w:val="en-GB"/>
        </w:rPr>
        <w:t>A concise introduction to the subject area, including justification of the topic selection, its relevance, and its significance.</w:t>
      </w:r>
    </w:p>
    <w:p w14:paraId="0F185749" w14:textId="2182E300" w:rsidR="00D01696" w:rsidRPr="0078601D" w:rsidRDefault="0078601D" w:rsidP="0078601D">
      <w:pPr>
        <w:rPr>
          <w:sz w:val="24"/>
          <w:szCs w:val="28"/>
          <w:lang w:val="en-GB"/>
        </w:rPr>
      </w:pPr>
      <w:r w:rsidRPr="0078601D">
        <w:rPr>
          <w:sz w:val="24"/>
          <w:szCs w:val="28"/>
          <w:lang w:val="en-GB"/>
        </w:rPr>
        <w:t xml:space="preserve">The structure presented in this template represents a recommended organization of the text. Individual chapters and subchapters may be modified, expanded, or supplemented depending on the nature of the research problem, the focus of the study, or the requirements of the Doctoral </w:t>
      </w:r>
      <w:r>
        <w:rPr>
          <w:sz w:val="24"/>
          <w:szCs w:val="28"/>
          <w:lang w:val="en-GB"/>
        </w:rPr>
        <w:t>s</w:t>
      </w:r>
      <w:r w:rsidRPr="0078601D">
        <w:rPr>
          <w:sz w:val="24"/>
          <w:szCs w:val="28"/>
          <w:lang w:val="en-GB"/>
        </w:rPr>
        <w:t xml:space="preserve">tudies </w:t>
      </w:r>
      <w:r>
        <w:rPr>
          <w:sz w:val="24"/>
          <w:szCs w:val="28"/>
          <w:lang w:val="en-GB"/>
        </w:rPr>
        <w:t>b</w:t>
      </w:r>
      <w:r w:rsidRPr="0078601D">
        <w:rPr>
          <w:sz w:val="24"/>
          <w:szCs w:val="28"/>
          <w:lang w:val="en-GB"/>
        </w:rPr>
        <w:t>oard.</w:t>
      </w:r>
    </w:p>
    <w:p w14:paraId="59364688" w14:textId="77777777" w:rsidR="00C603F0" w:rsidRPr="0078601D" w:rsidRDefault="00C603F0" w:rsidP="00D17C6F">
      <w:pPr>
        <w:rPr>
          <w:sz w:val="24"/>
          <w:szCs w:val="28"/>
          <w:lang w:val="en-GB"/>
        </w:rPr>
      </w:pPr>
    </w:p>
    <w:p w14:paraId="4A0CD757" w14:textId="77777777" w:rsidR="00C603F0" w:rsidRPr="0078601D" w:rsidRDefault="00C603F0" w:rsidP="00D17C6F">
      <w:pPr>
        <w:rPr>
          <w:sz w:val="24"/>
          <w:szCs w:val="28"/>
          <w:lang w:val="en-GB"/>
        </w:rPr>
      </w:pPr>
    </w:p>
    <w:p w14:paraId="2BEB01C8" w14:textId="77777777" w:rsidR="00C603F0" w:rsidRPr="0078601D" w:rsidRDefault="00C603F0" w:rsidP="00D17C6F">
      <w:pPr>
        <w:rPr>
          <w:sz w:val="24"/>
          <w:szCs w:val="28"/>
          <w:lang w:val="en-GB"/>
        </w:rPr>
      </w:pPr>
    </w:p>
    <w:p w14:paraId="7A30E5EB" w14:textId="77777777" w:rsidR="00C603F0" w:rsidRPr="0078601D" w:rsidRDefault="00C603F0" w:rsidP="00D17C6F">
      <w:pPr>
        <w:rPr>
          <w:sz w:val="24"/>
          <w:szCs w:val="28"/>
          <w:lang w:val="en-GB"/>
        </w:rPr>
      </w:pPr>
    </w:p>
    <w:p w14:paraId="71A70D61" w14:textId="77777777" w:rsidR="00C603F0" w:rsidRPr="0078601D" w:rsidRDefault="00C603F0" w:rsidP="00D17C6F">
      <w:pPr>
        <w:rPr>
          <w:sz w:val="24"/>
          <w:szCs w:val="28"/>
          <w:lang w:val="en-GB"/>
        </w:rPr>
      </w:pPr>
    </w:p>
    <w:p w14:paraId="0FE4804A" w14:textId="77777777" w:rsidR="00C603F0" w:rsidRPr="0078601D" w:rsidRDefault="00C603F0" w:rsidP="00D17C6F">
      <w:pPr>
        <w:rPr>
          <w:sz w:val="24"/>
          <w:szCs w:val="28"/>
          <w:lang w:val="en-GB"/>
        </w:rPr>
      </w:pPr>
    </w:p>
    <w:p w14:paraId="31E684CE" w14:textId="77777777" w:rsidR="00C603F0" w:rsidRPr="0078601D" w:rsidRDefault="00C603F0" w:rsidP="00D17C6F">
      <w:pPr>
        <w:rPr>
          <w:sz w:val="24"/>
          <w:szCs w:val="28"/>
          <w:lang w:val="en-GB"/>
        </w:rPr>
      </w:pPr>
    </w:p>
    <w:p w14:paraId="62E3D177" w14:textId="77777777" w:rsidR="00EC18B4" w:rsidRPr="0078601D" w:rsidRDefault="00EC18B4" w:rsidP="00D17C6F">
      <w:pPr>
        <w:rPr>
          <w:sz w:val="24"/>
          <w:szCs w:val="28"/>
          <w:lang w:val="en-GB"/>
        </w:rPr>
      </w:pPr>
    </w:p>
    <w:p w14:paraId="566867A8" w14:textId="77777777" w:rsidR="00EC18B4" w:rsidRPr="0078601D" w:rsidRDefault="00EC18B4" w:rsidP="00D17C6F">
      <w:pPr>
        <w:rPr>
          <w:sz w:val="24"/>
          <w:szCs w:val="28"/>
          <w:lang w:val="en-GB"/>
        </w:rPr>
      </w:pPr>
    </w:p>
    <w:p w14:paraId="64CBE851" w14:textId="77777777" w:rsidR="00EC18B4" w:rsidRPr="0078601D" w:rsidRDefault="00EC18B4" w:rsidP="00D17C6F">
      <w:pPr>
        <w:rPr>
          <w:sz w:val="24"/>
          <w:szCs w:val="28"/>
          <w:lang w:val="en-GB"/>
        </w:rPr>
      </w:pPr>
    </w:p>
    <w:p w14:paraId="70AC8144" w14:textId="77777777" w:rsidR="00EC18B4" w:rsidRPr="0078601D" w:rsidRDefault="00EC18B4" w:rsidP="00D17C6F">
      <w:pPr>
        <w:rPr>
          <w:sz w:val="24"/>
          <w:szCs w:val="28"/>
          <w:lang w:val="en-GB"/>
        </w:rPr>
      </w:pPr>
    </w:p>
    <w:p w14:paraId="75255221" w14:textId="77777777" w:rsidR="00EC18B4" w:rsidRPr="0078601D" w:rsidRDefault="00EC18B4" w:rsidP="00D17C6F">
      <w:pPr>
        <w:rPr>
          <w:sz w:val="24"/>
          <w:szCs w:val="28"/>
          <w:lang w:val="en-GB"/>
        </w:rPr>
      </w:pPr>
    </w:p>
    <w:p w14:paraId="4EE9A64E" w14:textId="77777777" w:rsidR="00EC18B4" w:rsidRPr="0078601D" w:rsidRDefault="00EC18B4" w:rsidP="00D17C6F">
      <w:pPr>
        <w:rPr>
          <w:sz w:val="24"/>
          <w:szCs w:val="28"/>
          <w:lang w:val="en-GB"/>
        </w:rPr>
      </w:pPr>
    </w:p>
    <w:p w14:paraId="67AE9A2E" w14:textId="77777777" w:rsidR="00EC18B4" w:rsidRPr="0078601D" w:rsidRDefault="00EC18B4" w:rsidP="00D17C6F">
      <w:pPr>
        <w:rPr>
          <w:sz w:val="24"/>
          <w:szCs w:val="28"/>
          <w:lang w:val="en-GB"/>
        </w:rPr>
      </w:pPr>
    </w:p>
    <w:p w14:paraId="1825020C" w14:textId="77777777" w:rsidR="00EC18B4" w:rsidRPr="0078601D" w:rsidRDefault="00EC18B4" w:rsidP="00D17C6F">
      <w:pPr>
        <w:rPr>
          <w:sz w:val="24"/>
          <w:szCs w:val="28"/>
          <w:lang w:val="en-GB"/>
        </w:rPr>
      </w:pPr>
    </w:p>
    <w:p w14:paraId="5FDE69DB" w14:textId="77777777" w:rsidR="00EC18B4" w:rsidRPr="0078601D" w:rsidRDefault="00EC18B4" w:rsidP="00D17C6F">
      <w:pPr>
        <w:rPr>
          <w:sz w:val="24"/>
          <w:szCs w:val="28"/>
          <w:lang w:val="en-GB"/>
        </w:rPr>
      </w:pPr>
    </w:p>
    <w:p w14:paraId="140C55C7" w14:textId="77777777" w:rsidR="00EC18B4" w:rsidRPr="0078601D" w:rsidRDefault="00EC18B4" w:rsidP="00D17C6F">
      <w:pPr>
        <w:rPr>
          <w:sz w:val="24"/>
          <w:szCs w:val="28"/>
          <w:lang w:val="en-GB"/>
        </w:rPr>
      </w:pPr>
    </w:p>
    <w:p w14:paraId="1028BE72" w14:textId="77777777" w:rsidR="00EC18B4" w:rsidRPr="0078601D" w:rsidRDefault="00EC18B4" w:rsidP="00D17C6F">
      <w:pPr>
        <w:rPr>
          <w:sz w:val="24"/>
          <w:szCs w:val="28"/>
          <w:lang w:val="en-GB"/>
        </w:rPr>
      </w:pPr>
    </w:p>
    <w:p w14:paraId="65952247" w14:textId="77777777" w:rsidR="00EC18B4" w:rsidRPr="0078601D" w:rsidRDefault="00EC18B4" w:rsidP="00D17C6F">
      <w:pPr>
        <w:rPr>
          <w:sz w:val="24"/>
          <w:szCs w:val="28"/>
          <w:lang w:val="en-GB"/>
        </w:rPr>
      </w:pPr>
    </w:p>
    <w:p w14:paraId="29F72D51" w14:textId="77777777" w:rsidR="00EC18B4" w:rsidRPr="0078601D" w:rsidRDefault="00EC18B4" w:rsidP="00D17C6F">
      <w:pPr>
        <w:rPr>
          <w:sz w:val="24"/>
          <w:szCs w:val="28"/>
          <w:lang w:val="en-GB"/>
        </w:rPr>
      </w:pPr>
    </w:p>
    <w:p w14:paraId="2A0D0B80" w14:textId="77777777" w:rsidR="00EC18B4" w:rsidRPr="0078601D" w:rsidRDefault="00EC18B4" w:rsidP="00D17C6F">
      <w:pPr>
        <w:rPr>
          <w:sz w:val="24"/>
          <w:szCs w:val="28"/>
          <w:lang w:val="en-GB"/>
        </w:rPr>
      </w:pPr>
    </w:p>
    <w:p w14:paraId="0CD7197E" w14:textId="77777777" w:rsidR="00EC18B4" w:rsidRPr="0078601D" w:rsidRDefault="00EC18B4" w:rsidP="00D17C6F">
      <w:pPr>
        <w:rPr>
          <w:sz w:val="24"/>
          <w:szCs w:val="28"/>
          <w:lang w:val="en-GB"/>
        </w:rPr>
      </w:pPr>
    </w:p>
    <w:p w14:paraId="320D4801" w14:textId="77777777" w:rsidR="00EC18B4" w:rsidRPr="0078601D" w:rsidRDefault="00EC18B4" w:rsidP="00D17C6F">
      <w:pPr>
        <w:rPr>
          <w:sz w:val="24"/>
          <w:szCs w:val="28"/>
          <w:lang w:val="en-GB"/>
        </w:rPr>
      </w:pPr>
    </w:p>
    <w:p w14:paraId="2F4C2599" w14:textId="77777777" w:rsidR="00EC18B4" w:rsidRPr="0078601D" w:rsidRDefault="00EC18B4" w:rsidP="00D17C6F">
      <w:pPr>
        <w:rPr>
          <w:sz w:val="24"/>
          <w:szCs w:val="28"/>
          <w:lang w:val="en-GB"/>
        </w:rPr>
      </w:pPr>
    </w:p>
    <w:p w14:paraId="3AE022FF" w14:textId="77777777" w:rsidR="00EC18B4" w:rsidRPr="0078601D" w:rsidRDefault="00EC18B4" w:rsidP="00D17C6F">
      <w:pPr>
        <w:rPr>
          <w:sz w:val="24"/>
          <w:szCs w:val="28"/>
          <w:lang w:val="en-GB"/>
        </w:rPr>
      </w:pPr>
    </w:p>
    <w:p w14:paraId="3F090F85" w14:textId="77777777" w:rsidR="00C603F0" w:rsidRPr="0078601D" w:rsidRDefault="00C603F0" w:rsidP="00D17C6F">
      <w:pPr>
        <w:rPr>
          <w:sz w:val="24"/>
          <w:szCs w:val="28"/>
          <w:lang w:val="en-GB"/>
        </w:rPr>
      </w:pPr>
    </w:p>
    <w:p w14:paraId="502F85E2" w14:textId="77777777" w:rsidR="00C603F0" w:rsidRPr="0078601D" w:rsidRDefault="00C603F0" w:rsidP="00D17C6F">
      <w:pPr>
        <w:rPr>
          <w:sz w:val="24"/>
          <w:szCs w:val="28"/>
          <w:lang w:val="en-GB"/>
        </w:rPr>
      </w:pPr>
    </w:p>
    <w:p w14:paraId="67C5B8CC" w14:textId="77777777" w:rsidR="00C603F0" w:rsidRPr="0078601D" w:rsidRDefault="00C603F0" w:rsidP="00D17C6F">
      <w:pPr>
        <w:rPr>
          <w:sz w:val="24"/>
          <w:szCs w:val="28"/>
          <w:lang w:val="en-GB"/>
        </w:rPr>
      </w:pPr>
    </w:p>
    <w:p w14:paraId="2C542671" w14:textId="77777777" w:rsidR="00C603F0" w:rsidRPr="0078601D" w:rsidRDefault="00C603F0" w:rsidP="00D17C6F">
      <w:pPr>
        <w:rPr>
          <w:sz w:val="24"/>
          <w:szCs w:val="28"/>
          <w:lang w:val="en-GB"/>
        </w:rPr>
      </w:pPr>
    </w:p>
    <w:p w14:paraId="29D95192" w14:textId="77777777" w:rsidR="00C603F0" w:rsidRPr="0078601D" w:rsidRDefault="00C603F0" w:rsidP="00D17C6F">
      <w:pPr>
        <w:rPr>
          <w:sz w:val="24"/>
          <w:szCs w:val="28"/>
          <w:lang w:val="en-GB"/>
        </w:rPr>
      </w:pPr>
    </w:p>
    <w:p w14:paraId="36DC7E51" w14:textId="176D7543" w:rsidR="00A239D8" w:rsidRPr="0078601D" w:rsidRDefault="0078601D" w:rsidP="00D17C6F">
      <w:pPr>
        <w:pStyle w:val="Nadpis1"/>
        <w:spacing w:after="120"/>
        <w:rPr>
          <w:shd w:val="clear" w:color="auto" w:fill="FFFFFF"/>
          <w:lang w:val="en-GB"/>
        </w:rPr>
      </w:pPr>
      <w:bookmarkStart w:id="4" w:name="_Toc215958059"/>
      <w:bookmarkEnd w:id="3"/>
      <w:r w:rsidRPr="0078601D">
        <w:rPr>
          <w:shd w:val="clear" w:color="auto" w:fill="FFFFFF"/>
          <w:lang w:val="en-GB"/>
        </w:rPr>
        <w:lastRenderedPageBreak/>
        <w:t>Brief Analysis of the Current State of Knowledge</w:t>
      </w:r>
      <w:bookmarkEnd w:id="4"/>
      <w:r w:rsidR="003853F9" w:rsidRPr="0078601D">
        <w:rPr>
          <w:shd w:val="clear" w:color="auto" w:fill="FFFFFF"/>
          <w:lang w:val="en-GB"/>
        </w:rPr>
        <w:t> </w:t>
      </w:r>
    </w:p>
    <w:p w14:paraId="1D636724" w14:textId="1278E732" w:rsidR="00C603F0" w:rsidRPr="0078601D" w:rsidRDefault="0078601D" w:rsidP="00D17C6F">
      <w:pPr>
        <w:rPr>
          <w:sz w:val="24"/>
          <w:szCs w:val="28"/>
          <w:lang w:val="en-GB"/>
        </w:rPr>
      </w:pPr>
      <w:r w:rsidRPr="0078601D">
        <w:rPr>
          <w:sz w:val="24"/>
          <w:szCs w:val="28"/>
          <w:lang w:val="en-GB"/>
        </w:rPr>
        <w:t xml:space="preserve">This section summarizes the existing results and research directions related to the addressed topic and provides the theoretical framework for formulating the objectives of the </w:t>
      </w:r>
      <w:r w:rsidR="00E47CE3">
        <w:rPr>
          <w:sz w:val="24"/>
          <w:szCs w:val="28"/>
          <w:lang w:val="en-GB"/>
        </w:rPr>
        <w:t>dissertation thesis</w:t>
      </w:r>
      <w:r w:rsidRPr="0078601D">
        <w:rPr>
          <w:sz w:val="24"/>
          <w:szCs w:val="28"/>
          <w:lang w:val="en-GB"/>
        </w:rPr>
        <w:t>. Particular attention is paid to the analysis of key studies, current trends, and methodological approaches used in the field. The aim is to identify the main findings, unresolved questions, and existing research gaps that have not yet been satisfactorily addressed or sufficiently described in the scientific literature. This analysis also makes it possible to define the scientific context and originality of the planned research, thereby justifying its contribution to the further development of the discipline.</w:t>
      </w:r>
    </w:p>
    <w:p w14:paraId="7BDACC8A" w14:textId="77777777" w:rsidR="00C603F0" w:rsidRPr="0078601D" w:rsidRDefault="00C603F0" w:rsidP="00D17C6F">
      <w:pPr>
        <w:rPr>
          <w:sz w:val="24"/>
          <w:szCs w:val="28"/>
          <w:lang w:val="en-GB"/>
        </w:rPr>
      </w:pPr>
    </w:p>
    <w:p w14:paraId="4C6C3F72" w14:textId="77777777" w:rsidR="00C603F0" w:rsidRPr="0078601D" w:rsidRDefault="00C603F0" w:rsidP="00D17C6F">
      <w:pPr>
        <w:rPr>
          <w:sz w:val="24"/>
          <w:szCs w:val="28"/>
          <w:lang w:val="en-GB"/>
        </w:rPr>
      </w:pPr>
    </w:p>
    <w:p w14:paraId="751546B0" w14:textId="77777777" w:rsidR="00C603F0" w:rsidRPr="0078601D" w:rsidRDefault="00C603F0" w:rsidP="00D17C6F">
      <w:pPr>
        <w:rPr>
          <w:sz w:val="24"/>
          <w:szCs w:val="28"/>
          <w:lang w:val="en-GB"/>
        </w:rPr>
      </w:pPr>
    </w:p>
    <w:p w14:paraId="456B6835" w14:textId="77777777" w:rsidR="00C603F0" w:rsidRPr="0078601D" w:rsidRDefault="00C603F0" w:rsidP="00D17C6F">
      <w:pPr>
        <w:rPr>
          <w:sz w:val="24"/>
          <w:szCs w:val="28"/>
          <w:lang w:val="en-GB"/>
        </w:rPr>
      </w:pPr>
    </w:p>
    <w:p w14:paraId="1FF0D34B" w14:textId="77777777" w:rsidR="00C603F0" w:rsidRPr="0078601D" w:rsidRDefault="00C603F0" w:rsidP="00D17C6F">
      <w:pPr>
        <w:rPr>
          <w:sz w:val="24"/>
          <w:szCs w:val="28"/>
          <w:lang w:val="en-GB"/>
        </w:rPr>
      </w:pPr>
    </w:p>
    <w:p w14:paraId="4B9E3F09" w14:textId="77777777" w:rsidR="00C603F0" w:rsidRPr="0078601D" w:rsidRDefault="00C603F0" w:rsidP="00D17C6F">
      <w:pPr>
        <w:rPr>
          <w:sz w:val="24"/>
          <w:szCs w:val="28"/>
          <w:lang w:val="en-GB"/>
        </w:rPr>
      </w:pPr>
    </w:p>
    <w:p w14:paraId="27D21E05" w14:textId="77777777" w:rsidR="00C603F0" w:rsidRPr="0078601D" w:rsidRDefault="00C603F0" w:rsidP="00D17C6F">
      <w:pPr>
        <w:rPr>
          <w:sz w:val="24"/>
          <w:szCs w:val="28"/>
          <w:lang w:val="en-GB"/>
        </w:rPr>
      </w:pPr>
    </w:p>
    <w:p w14:paraId="199BF327" w14:textId="77777777" w:rsidR="00C603F0" w:rsidRPr="0078601D" w:rsidRDefault="00C603F0" w:rsidP="00D17C6F">
      <w:pPr>
        <w:rPr>
          <w:sz w:val="24"/>
          <w:szCs w:val="28"/>
          <w:lang w:val="en-GB"/>
        </w:rPr>
      </w:pPr>
    </w:p>
    <w:p w14:paraId="4919CC40" w14:textId="77777777" w:rsidR="00C603F0" w:rsidRPr="0078601D" w:rsidRDefault="00C603F0" w:rsidP="00D17C6F">
      <w:pPr>
        <w:rPr>
          <w:sz w:val="24"/>
          <w:szCs w:val="28"/>
          <w:lang w:val="en-GB"/>
        </w:rPr>
      </w:pPr>
    </w:p>
    <w:p w14:paraId="2276CF17" w14:textId="77777777" w:rsidR="00C603F0" w:rsidRPr="0078601D" w:rsidRDefault="00C603F0" w:rsidP="00D17C6F">
      <w:pPr>
        <w:rPr>
          <w:sz w:val="24"/>
          <w:szCs w:val="28"/>
          <w:lang w:val="en-GB"/>
        </w:rPr>
      </w:pPr>
    </w:p>
    <w:p w14:paraId="6A24C00B" w14:textId="77777777" w:rsidR="00C603F0" w:rsidRPr="0078601D" w:rsidRDefault="00C603F0" w:rsidP="00D17C6F">
      <w:pPr>
        <w:rPr>
          <w:sz w:val="24"/>
          <w:szCs w:val="28"/>
          <w:lang w:val="en-GB"/>
        </w:rPr>
      </w:pPr>
    </w:p>
    <w:p w14:paraId="3957EE85" w14:textId="77777777" w:rsidR="00C603F0" w:rsidRPr="0078601D" w:rsidRDefault="00C603F0" w:rsidP="00D17C6F">
      <w:pPr>
        <w:rPr>
          <w:sz w:val="24"/>
          <w:szCs w:val="28"/>
          <w:lang w:val="en-GB"/>
        </w:rPr>
      </w:pPr>
    </w:p>
    <w:p w14:paraId="1BB875E6" w14:textId="77777777" w:rsidR="00C603F0" w:rsidRPr="0078601D" w:rsidRDefault="00C603F0" w:rsidP="00D17C6F">
      <w:pPr>
        <w:rPr>
          <w:sz w:val="24"/>
          <w:szCs w:val="28"/>
          <w:lang w:val="en-GB"/>
        </w:rPr>
      </w:pPr>
    </w:p>
    <w:p w14:paraId="07750928" w14:textId="77777777" w:rsidR="00C603F0" w:rsidRPr="0078601D" w:rsidRDefault="00C603F0" w:rsidP="00D17C6F">
      <w:pPr>
        <w:rPr>
          <w:sz w:val="24"/>
          <w:szCs w:val="28"/>
          <w:lang w:val="en-GB"/>
        </w:rPr>
      </w:pPr>
    </w:p>
    <w:p w14:paraId="3080186B" w14:textId="77777777" w:rsidR="00C603F0" w:rsidRPr="0078601D" w:rsidRDefault="00C603F0" w:rsidP="00D17C6F">
      <w:pPr>
        <w:rPr>
          <w:sz w:val="24"/>
          <w:szCs w:val="28"/>
          <w:lang w:val="en-GB"/>
        </w:rPr>
      </w:pPr>
    </w:p>
    <w:p w14:paraId="748C3E7D" w14:textId="77777777" w:rsidR="00C603F0" w:rsidRPr="0078601D" w:rsidRDefault="00C603F0" w:rsidP="00D17C6F">
      <w:pPr>
        <w:rPr>
          <w:sz w:val="24"/>
          <w:szCs w:val="28"/>
          <w:lang w:val="en-GB"/>
        </w:rPr>
      </w:pPr>
    </w:p>
    <w:p w14:paraId="1A733787" w14:textId="77777777" w:rsidR="00C603F0" w:rsidRPr="0078601D" w:rsidRDefault="00C603F0" w:rsidP="00D17C6F">
      <w:pPr>
        <w:rPr>
          <w:sz w:val="24"/>
          <w:szCs w:val="28"/>
          <w:lang w:val="en-GB"/>
        </w:rPr>
      </w:pPr>
    </w:p>
    <w:p w14:paraId="52A78CA2" w14:textId="77777777" w:rsidR="00C603F0" w:rsidRPr="0078601D" w:rsidRDefault="00C603F0" w:rsidP="00D17C6F">
      <w:pPr>
        <w:rPr>
          <w:sz w:val="24"/>
          <w:szCs w:val="28"/>
          <w:lang w:val="en-GB"/>
        </w:rPr>
      </w:pPr>
    </w:p>
    <w:p w14:paraId="0E193E7B" w14:textId="77777777" w:rsidR="00C603F0" w:rsidRPr="0078601D" w:rsidRDefault="00C603F0" w:rsidP="00D17C6F">
      <w:pPr>
        <w:rPr>
          <w:sz w:val="24"/>
          <w:szCs w:val="28"/>
          <w:lang w:val="en-GB"/>
        </w:rPr>
      </w:pPr>
    </w:p>
    <w:p w14:paraId="714671F6" w14:textId="77777777" w:rsidR="00C603F0" w:rsidRPr="0078601D" w:rsidRDefault="00C603F0" w:rsidP="00D17C6F">
      <w:pPr>
        <w:rPr>
          <w:sz w:val="24"/>
          <w:szCs w:val="28"/>
          <w:lang w:val="en-GB"/>
        </w:rPr>
      </w:pPr>
    </w:p>
    <w:p w14:paraId="5D749426" w14:textId="77777777" w:rsidR="00C603F0" w:rsidRPr="0078601D" w:rsidRDefault="00C603F0" w:rsidP="00D17C6F">
      <w:pPr>
        <w:rPr>
          <w:sz w:val="24"/>
          <w:szCs w:val="28"/>
          <w:lang w:val="en-GB"/>
        </w:rPr>
      </w:pPr>
    </w:p>
    <w:p w14:paraId="165251C6" w14:textId="77777777" w:rsidR="00C603F0" w:rsidRPr="0078601D" w:rsidRDefault="00C603F0" w:rsidP="00D17C6F">
      <w:pPr>
        <w:rPr>
          <w:sz w:val="24"/>
          <w:szCs w:val="28"/>
          <w:lang w:val="en-GB"/>
        </w:rPr>
      </w:pPr>
    </w:p>
    <w:p w14:paraId="12FA8D9E" w14:textId="77777777" w:rsidR="00C603F0" w:rsidRPr="0078601D" w:rsidRDefault="00C603F0" w:rsidP="00D17C6F">
      <w:pPr>
        <w:rPr>
          <w:sz w:val="24"/>
          <w:szCs w:val="28"/>
          <w:lang w:val="en-GB"/>
        </w:rPr>
      </w:pPr>
    </w:p>
    <w:p w14:paraId="4BEA7A2C" w14:textId="77777777" w:rsidR="00C603F0" w:rsidRPr="0078601D" w:rsidRDefault="00C603F0" w:rsidP="00D17C6F">
      <w:pPr>
        <w:rPr>
          <w:sz w:val="24"/>
          <w:szCs w:val="28"/>
          <w:lang w:val="en-GB"/>
        </w:rPr>
      </w:pPr>
    </w:p>
    <w:p w14:paraId="02F3776E" w14:textId="77777777" w:rsidR="00C603F0" w:rsidRPr="0078601D" w:rsidRDefault="00C603F0" w:rsidP="00D17C6F">
      <w:pPr>
        <w:rPr>
          <w:sz w:val="24"/>
          <w:szCs w:val="28"/>
          <w:lang w:val="en-GB"/>
        </w:rPr>
      </w:pPr>
    </w:p>
    <w:p w14:paraId="1134ED93" w14:textId="77777777" w:rsidR="00C603F0" w:rsidRPr="0078601D" w:rsidRDefault="00C603F0" w:rsidP="00D17C6F">
      <w:pPr>
        <w:rPr>
          <w:sz w:val="24"/>
          <w:szCs w:val="28"/>
          <w:lang w:val="en-GB"/>
        </w:rPr>
      </w:pPr>
    </w:p>
    <w:p w14:paraId="49284B29" w14:textId="77777777" w:rsidR="003853F9" w:rsidRPr="0078601D" w:rsidRDefault="003853F9" w:rsidP="00D17C6F">
      <w:pPr>
        <w:rPr>
          <w:sz w:val="24"/>
          <w:szCs w:val="28"/>
          <w:lang w:val="en-GB"/>
        </w:rPr>
      </w:pPr>
    </w:p>
    <w:p w14:paraId="65D3DD57" w14:textId="77777777" w:rsidR="003853F9" w:rsidRPr="0078601D" w:rsidRDefault="003853F9" w:rsidP="00D17C6F">
      <w:pPr>
        <w:rPr>
          <w:sz w:val="24"/>
          <w:szCs w:val="28"/>
          <w:lang w:val="en-GB"/>
        </w:rPr>
      </w:pPr>
    </w:p>
    <w:p w14:paraId="0F031D32" w14:textId="77777777" w:rsidR="003853F9" w:rsidRPr="0078601D" w:rsidRDefault="003853F9" w:rsidP="00D17C6F">
      <w:pPr>
        <w:rPr>
          <w:sz w:val="24"/>
          <w:szCs w:val="28"/>
          <w:lang w:val="en-GB"/>
        </w:rPr>
      </w:pPr>
    </w:p>
    <w:p w14:paraId="745BC22D" w14:textId="0C6A9A91" w:rsidR="00A239D8" w:rsidRPr="0078601D" w:rsidRDefault="0078601D" w:rsidP="00D17C6F">
      <w:pPr>
        <w:pStyle w:val="Nadpis1"/>
        <w:spacing w:after="120"/>
        <w:rPr>
          <w:shd w:val="clear" w:color="auto" w:fill="FFFFFF"/>
          <w:lang w:val="en-GB"/>
        </w:rPr>
      </w:pPr>
      <w:bookmarkStart w:id="5" w:name="_Toc215958060"/>
      <w:r w:rsidRPr="0078601D">
        <w:rPr>
          <w:shd w:val="clear" w:color="auto" w:fill="FFFFFF"/>
          <w:lang w:val="en-GB"/>
        </w:rPr>
        <w:lastRenderedPageBreak/>
        <w:t xml:space="preserve">Objectives of the </w:t>
      </w:r>
      <w:r w:rsidR="00E47CE3">
        <w:rPr>
          <w:shd w:val="clear" w:color="auto" w:fill="FFFFFF"/>
          <w:lang w:val="en-GB"/>
        </w:rPr>
        <w:t>Dissertation thesis</w:t>
      </w:r>
      <w:bookmarkEnd w:id="5"/>
    </w:p>
    <w:p w14:paraId="0F7CED24" w14:textId="6AB55C34" w:rsidR="00F64841" w:rsidRPr="0078601D" w:rsidRDefault="0078601D" w:rsidP="00D17C6F">
      <w:pPr>
        <w:rPr>
          <w:sz w:val="24"/>
          <w:szCs w:val="28"/>
          <w:shd w:val="clear" w:color="auto" w:fill="FFFFFF"/>
          <w:lang w:val="en-GB"/>
        </w:rPr>
      </w:pPr>
      <w:r w:rsidRPr="0078601D">
        <w:rPr>
          <w:sz w:val="24"/>
          <w:szCs w:val="28"/>
          <w:shd w:val="clear" w:color="auto" w:fill="FFFFFF"/>
          <w:lang w:val="en-GB"/>
        </w:rPr>
        <w:t xml:space="preserve">The purpose of this section is to precisely define the main research objective of the </w:t>
      </w:r>
      <w:r w:rsidR="00E47CE3">
        <w:rPr>
          <w:sz w:val="24"/>
          <w:szCs w:val="28"/>
          <w:shd w:val="clear" w:color="auto" w:fill="FFFFFF"/>
          <w:lang w:val="en-GB"/>
        </w:rPr>
        <w:t>dissertation thesis</w:t>
      </w:r>
      <w:r w:rsidRPr="0078601D">
        <w:rPr>
          <w:sz w:val="24"/>
          <w:szCs w:val="28"/>
          <w:shd w:val="clear" w:color="auto" w:fill="FFFFFF"/>
          <w:lang w:val="en-GB"/>
        </w:rPr>
        <w:t>, which determines the fundamental direction and focus of the planned research. The main objective is further elaborated into specific partial objectives that outline the individual steps required for its fulfilment. This chapter also includes the formulation of research questions or hypotheses, which provide a framework for the systematic investigation of the chosen problem and enable the subsequent verification of theoretical assumptions or proposed relationships. The research questions or hypotheses are formulated clearly and unambiguously, directly reflecting the identified gaps in the existing body of knowledge. In doing so, they establish the foundation for the methodological approach and guide the interpretation of the expected results.</w:t>
      </w:r>
    </w:p>
    <w:p w14:paraId="371EF0B4" w14:textId="77777777" w:rsidR="00E630A9" w:rsidRPr="0078601D" w:rsidRDefault="00E630A9" w:rsidP="00D17C6F">
      <w:pPr>
        <w:rPr>
          <w:shd w:val="clear" w:color="auto" w:fill="FFFFFF"/>
          <w:lang w:val="en-GB"/>
        </w:rPr>
      </w:pPr>
    </w:p>
    <w:p w14:paraId="2AB89E6A" w14:textId="77777777" w:rsidR="00C45FA2" w:rsidRPr="0078601D" w:rsidRDefault="00C45FA2" w:rsidP="00D17C6F">
      <w:pPr>
        <w:rPr>
          <w:shd w:val="clear" w:color="auto" w:fill="FFFFFF"/>
          <w:lang w:val="en-GB"/>
        </w:rPr>
      </w:pPr>
    </w:p>
    <w:p w14:paraId="16CF9F58" w14:textId="7EE87378" w:rsidR="00C45FA2" w:rsidRPr="0078601D" w:rsidRDefault="00C45FA2" w:rsidP="00D17C6F">
      <w:pPr>
        <w:ind w:firstLine="0"/>
        <w:jc w:val="center"/>
        <w:rPr>
          <w:lang w:val="en-GB"/>
        </w:rPr>
      </w:pPr>
      <w:r w:rsidRPr="0078601D">
        <w:rPr>
          <w:lang w:val="en-GB"/>
        </w:rPr>
        <w:t xml:space="preserve"> </w:t>
      </w:r>
      <w:r w:rsidR="00646CD1" w:rsidRPr="0078601D">
        <w:rPr>
          <w:noProof/>
          <w:lang w:val="en-GB"/>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2"/>
                    <a:stretch>
                      <a:fillRect/>
                    </a:stretch>
                  </pic:blipFill>
                  <pic:spPr>
                    <a:xfrm>
                      <a:off x="0" y="0"/>
                      <a:ext cx="4186205" cy="1114384"/>
                    </a:xfrm>
                    <a:prstGeom prst="rect">
                      <a:avLst/>
                    </a:prstGeom>
                  </pic:spPr>
                </pic:pic>
              </a:graphicData>
            </a:graphic>
          </wp:inline>
        </w:drawing>
      </w:r>
    </w:p>
    <w:p w14:paraId="1514A9C8" w14:textId="7DFBC5AC" w:rsidR="0078601D" w:rsidRPr="00F42717" w:rsidRDefault="0078601D" w:rsidP="0078601D">
      <w:pPr>
        <w:pStyle w:val="Titulek"/>
        <w:spacing w:before="120"/>
        <w:ind w:firstLine="0"/>
        <w:jc w:val="both"/>
        <w:rPr>
          <w:lang w:val="en-GB"/>
        </w:rPr>
      </w:pPr>
      <w:r w:rsidRPr="00F42717">
        <w:rPr>
          <w:b/>
          <w:bCs/>
          <w:lang w:val="en-GB"/>
        </w:rPr>
        <w:t xml:space="preserve">Fig. </w:t>
      </w:r>
      <w:r w:rsidRPr="00F42717">
        <w:rPr>
          <w:b/>
          <w:bCs/>
          <w:lang w:val="en-GB"/>
        </w:rPr>
        <w:fldChar w:fldCharType="begin"/>
      </w:r>
      <w:r w:rsidRPr="00F42717">
        <w:rPr>
          <w:b/>
          <w:bCs/>
          <w:lang w:val="en-GB"/>
        </w:rPr>
        <w:instrText xml:space="preserve"> SEQ Obrázek \* ARABIC </w:instrText>
      </w:r>
      <w:r w:rsidRPr="00F42717">
        <w:rPr>
          <w:b/>
          <w:bCs/>
          <w:lang w:val="en-GB"/>
        </w:rPr>
        <w:fldChar w:fldCharType="separate"/>
      </w:r>
      <w:r w:rsidRPr="00F42717">
        <w:rPr>
          <w:b/>
          <w:bCs/>
          <w:lang w:val="en-GB"/>
        </w:rPr>
        <w:t>1</w:t>
      </w:r>
      <w:r w:rsidRPr="00F42717">
        <w:rPr>
          <w:b/>
          <w:bCs/>
          <w:lang w:val="en-GB"/>
        </w:rPr>
        <w:fldChar w:fldCharType="end"/>
      </w:r>
      <w:r w:rsidRPr="00F42717">
        <w:rPr>
          <w:lang w:val="en-GB"/>
        </w:rPr>
        <w:t xml:space="preserve">  RGB codes for the colour scheme of the VSB</w:t>
      </w:r>
      <w:r w:rsidR="002E0A7B">
        <w:rPr>
          <w:lang w:val="en-GB"/>
        </w:rPr>
        <w:t>-</w:t>
      </w:r>
      <w:r w:rsidRPr="00F42717">
        <w:rPr>
          <w:lang w:val="en-GB"/>
        </w:rPr>
        <w:t>TUO visual identity.</w:t>
      </w:r>
    </w:p>
    <w:p w14:paraId="63A046F9" w14:textId="77777777" w:rsidR="00C45FA2" w:rsidRPr="0078601D" w:rsidRDefault="00C45FA2" w:rsidP="00D17C6F">
      <w:pPr>
        <w:rPr>
          <w:shd w:val="clear" w:color="auto" w:fill="FFFFFF"/>
          <w:lang w:val="en-GB"/>
        </w:rPr>
      </w:pPr>
    </w:p>
    <w:p w14:paraId="1E843D79" w14:textId="77777777" w:rsidR="00C45FA2" w:rsidRPr="0078601D" w:rsidRDefault="00C45FA2" w:rsidP="00D17C6F">
      <w:pPr>
        <w:rPr>
          <w:shd w:val="clear" w:color="auto" w:fill="FFFFFF"/>
          <w:lang w:val="en-GB"/>
        </w:rPr>
      </w:pPr>
    </w:p>
    <w:p w14:paraId="47501C4F" w14:textId="380F9F45" w:rsidR="00A03A3F" w:rsidRPr="0078601D" w:rsidRDefault="00A03A3F" w:rsidP="00D17C6F">
      <w:pPr>
        <w:spacing w:after="160"/>
        <w:ind w:firstLine="0"/>
        <w:jc w:val="left"/>
        <w:rPr>
          <w:shd w:val="clear" w:color="auto" w:fill="FFFFFF"/>
          <w:lang w:val="en-GB"/>
        </w:rPr>
      </w:pPr>
      <w:r w:rsidRPr="0078601D">
        <w:rPr>
          <w:shd w:val="clear" w:color="auto" w:fill="FFFFFF"/>
          <w:lang w:val="en-GB"/>
        </w:rPr>
        <w:br w:type="page"/>
      </w:r>
    </w:p>
    <w:p w14:paraId="19AC6D43" w14:textId="31A68BF1" w:rsidR="00A03A3F" w:rsidRPr="0078601D" w:rsidRDefault="0078601D" w:rsidP="00D17C6F">
      <w:pPr>
        <w:pStyle w:val="Nadpis1"/>
        <w:spacing w:after="120"/>
        <w:rPr>
          <w:shd w:val="clear" w:color="auto" w:fill="FFFFFF"/>
          <w:lang w:val="en-GB"/>
        </w:rPr>
      </w:pPr>
      <w:bookmarkStart w:id="6" w:name="_Toc215958061"/>
      <w:r w:rsidRPr="0078601D">
        <w:rPr>
          <w:shd w:val="clear" w:color="auto" w:fill="FFFFFF"/>
          <w:lang w:val="en-GB"/>
        </w:rPr>
        <w:lastRenderedPageBreak/>
        <w:t>Methodology / Research Approach</w:t>
      </w:r>
      <w:bookmarkEnd w:id="6"/>
    </w:p>
    <w:p w14:paraId="394E24A6" w14:textId="54B61791" w:rsidR="0078601D" w:rsidRPr="0078601D" w:rsidRDefault="0078601D" w:rsidP="0078601D">
      <w:pPr>
        <w:ind w:firstLine="431"/>
        <w:rPr>
          <w:sz w:val="24"/>
          <w:szCs w:val="28"/>
          <w:shd w:val="clear" w:color="auto" w:fill="FFFFFF"/>
          <w:lang w:val="en-GB"/>
        </w:rPr>
      </w:pPr>
      <w:r w:rsidRPr="0078601D">
        <w:rPr>
          <w:sz w:val="24"/>
          <w:szCs w:val="28"/>
          <w:shd w:val="clear" w:color="auto" w:fill="FFFFFF"/>
          <w:lang w:val="en-GB"/>
        </w:rPr>
        <w:t xml:space="preserve">This section presents the methodological framework of the planned research and describes the procedures that will be employed to achieve the defined objectives and to verify the research questions or hypotheses. The methodology includes an overview of the experimental, analytical, theoretical, or modelling approaches that will be applied in the </w:t>
      </w:r>
      <w:r w:rsidR="00E47CE3">
        <w:rPr>
          <w:sz w:val="24"/>
          <w:szCs w:val="28"/>
          <w:shd w:val="clear" w:color="auto" w:fill="FFFFFF"/>
          <w:lang w:val="en-GB"/>
        </w:rPr>
        <w:t>dissertation thesis</w:t>
      </w:r>
      <w:r w:rsidRPr="0078601D">
        <w:rPr>
          <w:sz w:val="24"/>
          <w:szCs w:val="28"/>
          <w:shd w:val="clear" w:color="auto" w:fill="FFFFFF"/>
          <w:lang w:val="en-GB"/>
        </w:rPr>
        <w:t>, along with a justification of their selection in relation to the nature of the investigated problem.</w:t>
      </w:r>
    </w:p>
    <w:p w14:paraId="79E31231" w14:textId="2715AF05" w:rsidR="00684FA6" w:rsidRPr="0078601D" w:rsidRDefault="0078601D" w:rsidP="0078601D">
      <w:pPr>
        <w:spacing w:after="160"/>
        <w:ind w:firstLine="431"/>
        <w:rPr>
          <w:lang w:val="en-GB"/>
        </w:rPr>
      </w:pPr>
      <w:r w:rsidRPr="0078601D">
        <w:rPr>
          <w:sz w:val="24"/>
          <w:szCs w:val="28"/>
          <w:shd w:val="clear" w:color="auto" w:fill="FFFFFF"/>
          <w:lang w:val="en-GB"/>
        </w:rPr>
        <w:t>Furthermore, a structured research plan is outlined, including the schedule of the main stages, methods of data collection, and procedures for their processing and interpretation. The methodological approach must be formulated in a way that ensures the reproducibility of the research, provides sufficiently robust foundations for the analysis of results, and guarantees the logical continuity of the individual steps in solving the dissertation task.</w:t>
      </w:r>
    </w:p>
    <w:p w14:paraId="173DE740" w14:textId="77777777" w:rsidR="00684FA6" w:rsidRPr="0078601D" w:rsidRDefault="00684FA6" w:rsidP="00D17C6F">
      <w:pPr>
        <w:rPr>
          <w:shd w:val="clear" w:color="auto" w:fill="FFFFFF"/>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684FA6" w:rsidRPr="0078601D" w14:paraId="4AEAC5B4" w14:textId="77777777" w:rsidTr="00257838">
        <w:tc>
          <w:tcPr>
            <w:tcW w:w="7650" w:type="dxa"/>
            <w:vAlign w:val="center"/>
          </w:tcPr>
          <w:p w14:paraId="3CDD490F" w14:textId="77777777" w:rsidR="00684FA6" w:rsidRPr="0078601D" w:rsidRDefault="00684FA6" w:rsidP="00D17C6F">
            <w:pPr>
              <w:ind w:firstLine="0"/>
              <w:rPr>
                <w:shd w:val="clear" w:color="auto" w:fill="FFFFFF"/>
                <w:lang w:val="en-GB"/>
              </w:rPr>
            </w:pPr>
            <m:oMathPara>
              <m:oMathParaPr>
                <m:jc m:val="left"/>
              </m:oMathParaPr>
              <m:oMath>
                <m:r>
                  <w:rPr>
                    <w:rFonts w:ascii="Cambria Math" w:hAnsi="Cambria Math"/>
                    <w:shd w:val="clear" w:color="auto" w:fill="FFFFFF"/>
                    <w:lang w:val="en-GB"/>
                  </w:rPr>
                  <m:t>f</m:t>
                </m:r>
                <m:d>
                  <m:dPr>
                    <m:ctrlPr>
                      <w:rPr>
                        <w:rFonts w:ascii="Cambria Math" w:hAnsi="Cambria Math"/>
                        <w:shd w:val="clear" w:color="auto" w:fill="FFFFFF"/>
                        <w:lang w:val="en-GB"/>
                      </w:rPr>
                    </m:ctrlPr>
                  </m:dPr>
                  <m:e>
                    <m:r>
                      <w:rPr>
                        <w:rFonts w:ascii="Cambria Math" w:hAnsi="Cambria Math"/>
                        <w:shd w:val="clear" w:color="auto" w:fill="FFFFFF"/>
                        <w:lang w:val="en-GB"/>
                      </w:rPr>
                      <m:t>x</m:t>
                    </m:r>
                  </m:e>
                </m:d>
                <m:r>
                  <w:rPr>
                    <w:rFonts w:ascii="Cambria Math" w:hAnsi="Cambria Math"/>
                    <w:shd w:val="clear" w:color="auto" w:fill="FFFFFF"/>
                    <w:lang w:val="en-GB"/>
                  </w:rPr>
                  <m:t>=</m:t>
                </m:r>
                <m:sSub>
                  <m:sSubPr>
                    <m:ctrlPr>
                      <w:rPr>
                        <w:rFonts w:ascii="Cambria Math" w:hAnsi="Cambria Math"/>
                        <w:shd w:val="clear" w:color="auto" w:fill="FFFFFF"/>
                        <w:lang w:val="en-GB"/>
                      </w:rPr>
                    </m:ctrlPr>
                  </m:sSubPr>
                  <m:e>
                    <m:r>
                      <w:rPr>
                        <w:rFonts w:ascii="Cambria Math" w:hAnsi="Cambria Math"/>
                        <w:shd w:val="clear" w:color="auto" w:fill="FFFFFF"/>
                        <w:lang w:val="en-GB"/>
                      </w:rPr>
                      <m:t>a</m:t>
                    </m:r>
                  </m:e>
                  <m:sub>
                    <m:r>
                      <w:rPr>
                        <w:rFonts w:ascii="Cambria Math" w:hAnsi="Cambria Math"/>
                        <w:shd w:val="clear" w:color="auto" w:fill="FFFFFF"/>
                        <w:lang w:val="en-GB"/>
                      </w:rPr>
                      <m:t>0</m:t>
                    </m:r>
                  </m:sub>
                </m:sSub>
                <m:r>
                  <w:rPr>
                    <w:rFonts w:ascii="Cambria Math" w:hAnsi="Cambria Math"/>
                    <w:shd w:val="clear" w:color="auto" w:fill="FFFFFF"/>
                    <w:lang w:val="en-GB"/>
                  </w:rPr>
                  <m:t>+</m:t>
                </m:r>
                <m:nary>
                  <m:naryPr>
                    <m:chr m:val="∑"/>
                    <m:grow m:val="1"/>
                    <m:ctrlPr>
                      <w:rPr>
                        <w:rFonts w:ascii="Cambria Math" w:hAnsi="Cambria Math"/>
                        <w:shd w:val="clear" w:color="auto" w:fill="FFFFFF"/>
                        <w:lang w:val="en-GB"/>
                      </w:rPr>
                    </m:ctrlPr>
                  </m:naryPr>
                  <m:sub>
                    <m:r>
                      <w:rPr>
                        <w:rFonts w:ascii="Cambria Math" w:hAnsi="Cambria Math"/>
                        <w:shd w:val="clear" w:color="auto" w:fill="FFFFFF"/>
                        <w:lang w:val="en-GB"/>
                      </w:rPr>
                      <m:t>n=1</m:t>
                    </m:r>
                  </m:sub>
                  <m:sup>
                    <m:r>
                      <w:rPr>
                        <w:rFonts w:ascii="Cambria Math" w:hAnsi="Cambria Math"/>
                        <w:shd w:val="clear" w:color="auto" w:fill="FFFFFF"/>
                        <w:lang w:val="en-GB"/>
                      </w:rPr>
                      <m:t>∞</m:t>
                    </m:r>
                  </m:sup>
                  <m:e>
                    <m:d>
                      <m:dPr>
                        <m:ctrlPr>
                          <w:rPr>
                            <w:rFonts w:ascii="Cambria Math" w:hAnsi="Cambria Math"/>
                            <w:shd w:val="clear" w:color="auto" w:fill="FFFFFF"/>
                            <w:lang w:val="en-GB"/>
                          </w:rPr>
                        </m:ctrlPr>
                      </m:dPr>
                      <m:e>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a</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cos</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r>
                          <w:rPr>
                            <w:rFonts w:ascii="Cambria Math" w:eastAsia="Cambria Math" w:hAnsi="Cambria Math" w:cs="Cambria Math"/>
                            <w:shd w:val="clear" w:color="auto" w:fill="FFFFFF"/>
                            <w:lang w:val="en-GB"/>
                          </w:rPr>
                          <m:t>+</m:t>
                        </m:r>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b</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sin</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e>
                    </m:d>
                  </m:e>
                </m:nary>
              </m:oMath>
            </m:oMathPara>
          </w:p>
        </w:tc>
        <w:tc>
          <w:tcPr>
            <w:tcW w:w="1412" w:type="dxa"/>
            <w:vAlign w:val="center"/>
          </w:tcPr>
          <w:p w14:paraId="104890E1" w14:textId="1E653282" w:rsidR="00684FA6" w:rsidRPr="0078601D" w:rsidRDefault="00684FA6" w:rsidP="00D17C6F">
            <w:pPr>
              <w:ind w:firstLine="0"/>
              <w:jc w:val="right"/>
              <w:rPr>
                <w:shd w:val="clear" w:color="auto" w:fill="FFFFFF"/>
                <w:lang w:val="en-GB"/>
              </w:rPr>
            </w:pPr>
            <w:r w:rsidRPr="0078601D">
              <w:rPr>
                <w:lang w:val="en-GB"/>
              </w:rPr>
              <w:t>(</w:t>
            </w:r>
            <w:r w:rsidRPr="0078601D">
              <w:rPr>
                <w:lang w:val="en-GB"/>
              </w:rPr>
              <w:fldChar w:fldCharType="begin"/>
            </w:r>
            <w:r w:rsidRPr="0078601D">
              <w:rPr>
                <w:lang w:val="en-GB"/>
              </w:rPr>
              <w:instrText xml:space="preserve"> SEQ Rovnice \* ARABIC </w:instrText>
            </w:r>
            <w:r w:rsidRPr="0078601D">
              <w:rPr>
                <w:lang w:val="en-GB"/>
              </w:rPr>
              <w:fldChar w:fldCharType="separate"/>
            </w:r>
            <w:r w:rsidRPr="0078601D">
              <w:rPr>
                <w:noProof/>
                <w:lang w:val="en-GB"/>
              </w:rPr>
              <w:t>1</w:t>
            </w:r>
            <w:r w:rsidRPr="0078601D">
              <w:rPr>
                <w:noProof/>
                <w:lang w:val="en-GB"/>
              </w:rPr>
              <w:fldChar w:fldCharType="end"/>
            </w:r>
            <w:r w:rsidRPr="0078601D">
              <w:rPr>
                <w:lang w:val="en-GB"/>
              </w:rPr>
              <w:t>)</w:t>
            </w:r>
          </w:p>
        </w:tc>
      </w:tr>
      <w:tr w:rsidR="00684FA6" w:rsidRPr="0078601D" w14:paraId="5F16B80F" w14:textId="77777777" w:rsidTr="00257838">
        <w:tc>
          <w:tcPr>
            <w:tcW w:w="7650" w:type="dxa"/>
            <w:vAlign w:val="center"/>
          </w:tcPr>
          <w:p w14:paraId="2BAF6C8C" w14:textId="77777777" w:rsidR="00684FA6" w:rsidRPr="0078601D" w:rsidRDefault="00F13AE5" w:rsidP="00D17C6F">
            <w:pPr>
              <w:ind w:firstLine="0"/>
              <w:rPr>
                <w:rFonts w:ascii="Calibri" w:eastAsia="Calibri" w:hAnsi="Calibri" w:cs="Calibri"/>
                <w:shd w:val="clear" w:color="auto" w:fill="FFFFFF"/>
                <w:lang w:val="en-GB"/>
              </w:rPr>
            </w:pPr>
            <m:oMathPara>
              <m:oMathParaPr>
                <m:jc m:val="left"/>
              </m:oMathParaPr>
              <m:oMath>
                <m:sSup>
                  <m:sSupPr>
                    <m:ctrlPr>
                      <w:rPr>
                        <w:rFonts w:ascii="Cambria Math" w:eastAsia="Calibri" w:hAnsi="Cambria Math" w:cs="Calibri"/>
                        <w:shd w:val="clear" w:color="auto" w:fill="FFFFFF"/>
                        <w:lang w:val="en-GB"/>
                      </w:rPr>
                    </m:ctrlPr>
                  </m:sSupPr>
                  <m:e>
                    <m:d>
                      <m:dPr>
                        <m:ctrlPr>
                          <w:rPr>
                            <w:rFonts w:ascii="Cambria Math" w:eastAsia="Calibri" w:hAnsi="Cambria Math" w:cs="Calibri"/>
                            <w:shd w:val="clear" w:color="auto" w:fill="FFFFFF"/>
                            <w:lang w:val="en-GB"/>
                          </w:rPr>
                        </m:ctrlPr>
                      </m:dPr>
                      <m:e>
                        <m:r>
                          <w:rPr>
                            <w:rFonts w:ascii="Cambria Math" w:eastAsia="Calibri" w:hAnsi="Cambria Math" w:cs="Calibri"/>
                            <w:shd w:val="clear" w:color="auto" w:fill="FFFFFF"/>
                            <w:lang w:val="en-GB"/>
                          </w:rPr>
                          <m:t>x+a</m:t>
                        </m:r>
                      </m:e>
                    </m:d>
                  </m:e>
                  <m:sup>
                    <m:r>
                      <w:rPr>
                        <w:rFonts w:ascii="Cambria Math" w:eastAsia="Calibri" w:hAnsi="Cambria Math" w:cs="Calibri"/>
                        <w:shd w:val="clear" w:color="auto" w:fill="FFFFFF"/>
                        <w:lang w:val="en-GB"/>
                      </w:rPr>
                      <m:t>n</m:t>
                    </m:r>
                  </m:sup>
                </m:sSup>
                <m:r>
                  <w:rPr>
                    <w:rFonts w:ascii="Cambria Math" w:eastAsia="Cambria Math" w:hAnsi="Cambria Math" w:cs="Cambria Math"/>
                    <w:shd w:val="clear" w:color="auto" w:fill="FFFFFF"/>
                    <w:lang w:val="en-GB"/>
                  </w:rPr>
                  <m:t>=</m:t>
                </m:r>
                <m:nary>
                  <m:naryPr>
                    <m:chr m:val="∑"/>
                    <m:grow m:val="1"/>
                    <m:ctrlPr>
                      <w:rPr>
                        <w:rFonts w:ascii="Cambria Math" w:eastAsia="Calibri" w:hAnsi="Cambria Math" w:cs="Calibri"/>
                        <w:shd w:val="clear" w:color="auto" w:fill="FFFFFF"/>
                        <w:lang w:val="en-GB"/>
                      </w:rPr>
                    </m:ctrlPr>
                  </m:naryPr>
                  <m:sub>
                    <m:r>
                      <w:rPr>
                        <w:rFonts w:ascii="Cambria Math" w:eastAsia="Cambria Math" w:hAnsi="Cambria Math" w:cs="Cambria Math"/>
                        <w:shd w:val="clear" w:color="auto" w:fill="FFFFFF"/>
                        <w:lang w:val="en-GB"/>
                      </w:rPr>
                      <m:t>k=0</m:t>
                    </m:r>
                  </m:sub>
                  <m:sup>
                    <m:r>
                      <w:rPr>
                        <w:rFonts w:ascii="Cambria Math" w:eastAsia="Cambria Math" w:hAnsi="Cambria Math" w:cs="Cambria Math"/>
                        <w:shd w:val="clear" w:color="auto" w:fill="FFFFFF"/>
                        <w:lang w:val="en-GB"/>
                      </w:rPr>
                      <m:t>n</m:t>
                    </m:r>
                  </m:sup>
                  <m:e>
                    <m:d>
                      <m:dPr>
                        <m:ctrlPr>
                          <w:rPr>
                            <w:rFonts w:ascii="Cambria Math" w:eastAsia="Calibri" w:hAnsi="Cambria Math" w:cs="Calibri"/>
                            <w:shd w:val="clear" w:color="auto" w:fill="FFFFFF"/>
                            <w:lang w:val="en-GB"/>
                          </w:rPr>
                        </m:ctrlPr>
                      </m:dPr>
                      <m:e>
                        <m:f>
                          <m:fPr>
                            <m:type m:val="noBar"/>
                            <m:ctrlPr>
                              <w:rPr>
                                <w:rFonts w:ascii="Cambria Math" w:eastAsia="Calibri" w:hAnsi="Cambria Math" w:cs="Calibri"/>
                                <w:shd w:val="clear" w:color="auto" w:fill="FFFFFF"/>
                                <w:lang w:val="en-GB"/>
                              </w:rPr>
                            </m:ctrlPr>
                          </m:fPr>
                          <m:num>
                            <m:r>
                              <w:rPr>
                                <w:rFonts w:ascii="Cambria Math" w:eastAsia="Cambria Math" w:hAnsi="Cambria Math" w:cs="Cambria Math"/>
                                <w:shd w:val="clear" w:color="auto" w:fill="FFFFFF"/>
                                <w:lang w:val="en-GB"/>
                              </w:rPr>
                              <m:t>n</m:t>
                            </m:r>
                          </m:num>
                          <m:den>
                            <m:r>
                              <w:rPr>
                                <w:rFonts w:ascii="Cambria Math" w:eastAsia="Cambria Math" w:hAnsi="Cambria Math" w:cs="Cambria Math"/>
                                <w:shd w:val="clear" w:color="auto" w:fill="FFFFFF"/>
                                <w:lang w:val="en-GB"/>
                              </w:rPr>
                              <m:t>k</m:t>
                            </m:r>
                          </m:den>
                        </m:f>
                      </m:e>
                    </m:d>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x</m:t>
                        </m:r>
                      </m:e>
                      <m:sup>
                        <m:r>
                          <w:rPr>
                            <w:rFonts w:ascii="Cambria Math" w:eastAsia="Cambria Math" w:hAnsi="Cambria Math" w:cs="Cambria Math"/>
                            <w:shd w:val="clear" w:color="auto" w:fill="FFFFFF"/>
                            <w:lang w:val="en-GB"/>
                          </w:rPr>
                          <m:t>k</m:t>
                        </m:r>
                      </m:sup>
                    </m:sSup>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a</m:t>
                        </m:r>
                      </m:e>
                      <m:sup>
                        <m:r>
                          <w:rPr>
                            <w:rFonts w:ascii="Cambria Math" w:eastAsia="Cambria Math" w:hAnsi="Cambria Math" w:cs="Cambria Math"/>
                            <w:shd w:val="clear" w:color="auto" w:fill="FFFFFF"/>
                            <w:lang w:val="en-GB"/>
                          </w:rPr>
                          <m:t>n-k</m:t>
                        </m:r>
                      </m:sup>
                    </m:sSup>
                  </m:e>
                </m:nary>
              </m:oMath>
            </m:oMathPara>
          </w:p>
        </w:tc>
        <w:tc>
          <w:tcPr>
            <w:tcW w:w="1412" w:type="dxa"/>
            <w:vAlign w:val="center"/>
          </w:tcPr>
          <w:p w14:paraId="03E40EC1" w14:textId="2B4F763A" w:rsidR="00684FA6" w:rsidRPr="0078601D" w:rsidRDefault="00684FA6" w:rsidP="00D17C6F">
            <w:pPr>
              <w:ind w:firstLine="0"/>
              <w:jc w:val="right"/>
              <w:rPr>
                <w:lang w:val="en-GB"/>
              </w:rPr>
            </w:pPr>
            <w:r w:rsidRPr="0078601D">
              <w:rPr>
                <w:lang w:val="en-GB"/>
              </w:rPr>
              <w:t>(</w:t>
            </w:r>
            <w:r w:rsidRPr="0078601D">
              <w:rPr>
                <w:lang w:val="en-GB"/>
              </w:rPr>
              <w:fldChar w:fldCharType="begin"/>
            </w:r>
            <w:r w:rsidRPr="0078601D">
              <w:rPr>
                <w:lang w:val="en-GB"/>
              </w:rPr>
              <w:instrText xml:space="preserve"> SEQ Rovnice \* ARABIC </w:instrText>
            </w:r>
            <w:r w:rsidRPr="0078601D">
              <w:rPr>
                <w:lang w:val="en-GB"/>
              </w:rPr>
              <w:fldChar w:fldCharType="separate"/>
            </w:r>
            <w:r w:rsidRPr="0078601D">
              <w:rPr>
                <w:noProof/>
                <w:lang w:val="en-GB"/>
              </w:rPr>
              <w:t>2</w:t>
            </w:r>
            <w:r w:rsidRPr="0078601D">
              <w:rPr>
                <w:noProof/>
                <w:lang w:val="en-GB"/>
              </w:rPr>
              <w:fldChar w:fldCharType="end"/>
            </w:r>
            <w:r w:rsidRPr="0078601D">
              <w:rPr>
                <w:lang w:val="en-GB"/>
              </w:rPr>
              <w:t>)</w:t>
            </w:r>
          </w:p>
        </w:tc>
      </w:tr>
    </w:tbl>
    <w:p w14:paraId="05A00F43" w14:textId="77777777" w:rsidR="00684FA6" w:rsidRPr="0078601D" w:rsidRDefault="00684FA6" w:rsidP="00D17C6F">
      <w:pPr>
        <w:rPr>
          <w:shd w:val="clear" w:color="auto" w:fill="FFFFFF"/>
          <w:lang w:val="en-GB"/>
        </w:rPr>
      </w:pPr>
    </w:p>
    <w:p w14:paraId="687641D2" w14:textId="77777777" w:rsidR="00684FA6" w:rsidRPr="0078601D" w:rsidRDefault="00684FA6" w:rsidP="00D17C6F">
      <w:pPr>
        <w:rPr>
          <w:shd w:val="clear" w:color="auto" w:fill="FFFFFF"/>
          <w:lang w:val="en-GB"/>
        </w:rPr>
      </w:pPr>
    </w:p>
    <w:p w14:paraId="27966738" w14:textId="77777777" w:rsidR="0078601D" w:rsidRPr="00F42717" w:rsidRDefault="0078601D" w:rsidP="0078601D">
      <w:pPr>
        <w:pStyle w:val="Titulek"/>
        <w:spacing w:after="120"/>
        <w:ind w:firstLine="0"/>
        <w:jc w:val="left"/>
        <w:rPr>
          <w:shd w:val="clear" w:color="auto" w:fill="FFFFFF"/>
          <w:lang w:val="en-GB"/>
        </w:rPr>
      </w:pPr>
      <w:r w:rsidRPr="00F42717">
        <w:rPr>
          <w:b/>
          <w:bCs/>
          <w:lang w:val="en-GB"/>
        </w:rPr>
        <w:t xml:space="preserve">Tab. </w:t>
      </w:r>
      <w:r w:rsidRPr="00F42717">
        <w:rPr>
          <w:b/>
          <w:bCs/>
          <w:lang w:val="en-GB"/>
        </w:rPr>
        <w:fldChar w:fldCharType="begin"/>
      </w:r>
      <w:r w:rsidRPr="00F42717">
        <w:rPr>
          <w:b/>
          <w:bCs/>
          <w:lang w:val="en-GB"/>
        </w:rPr>
        <w:instrText xml:space="preserve"> SEQ Tabulka \* ARABIC </w:instrText>
      </w:r>
      <w:r w:rsidRPr="00F42717">
        <w:rPr>
          <w:b/>
          <w:bCs/>
          <w:lang w:val="en-GB"/>
        </w:rPr>
        <w:fldChar w:fldCharType="separate"/>
      </w:r>
      <w:r w:rsidRPr="00F42717">
        <w:rPr>
          <w:b/>
          <w:bCs/>
          <w:lang w:val="en-GB"/>
        </w:rPr>
        <w:t>1</w:t>
      </w:r>
      <w:r w:rsidRPr="00F42717">
        <w:rPr>
          <w:b/>
          <w:bCs/>
          <w:lang w:val="en-GB"/>
        </w:rPr>
        <w:fldChar w:fldCharType="end"/>
      </w:r>
      <w:r w:rsidRPr="00F42717">
        <w:rPr>
          <w:lang w:val="en-GB"/>
        </w:rPr>
        <w:t xml:space="preserve">  Description of the table.</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684FA6" w:rsidRPr="0078601D" w14:paraId="551BE2F7" w14:textId="77777777" w:rsidTr="00257838">
        <w:tc>
          <w:tcPr>
            <w:tcW w:w="1812" w:type="dxa"/>
            <w:tcBorders>
              <w:top w:val="single" w:sz="12" w:space="0" w:color="auto"/>
              <w:bottom w:val="single" w:sz="12" w:space="0" w:color="auto"/>
            </w:tcBorders>
          </w:tcPr>
          <w:p w14:paraId="660A1326" w14:textId="77777777" w:rsidR="00684FA6" w:rsidRPr="0078601D" w:rsidRDefault="00684FA6" w:rsidP="00D17C6F">
            <w:pPr>
              <w:ind w:firstLine="0"/>
              <w:rPr>
                <w:shd w:val="clear" w:color="auto" w:fill="FFFFFF"/>
                <w:lang w:val="en-GB"/>
              </w:rPr>
            </w:pPr>
          </w:p>
        </w:tc>
        <w:tc>
          <w:tcPr>
            <w:tcW w:w="1812" w:type="dxa"/>
            <w:tcBorders>
              <w:top w:val="single" w:sz="12" w:space="0" w:color="auto"/>
              <w:bottom w:val="single" w:sz="12" w:space="0" w:color="auto"/>
            </w:tcBorders>
          </w:tcPr>
          <w:p w14:paraId="2B8D95B6" w14:textId="77777777" w:rsidR="00684FA6" w:rsidRPr="0078601D" w:rsidRDefault="00684FA6" w:rsidP="00D17C6F">
            <w:pPr>
              <w:ind w:firstLine="0"/>
              <w:rPr>
                <w:shd w:val="clear" w:color="auto" w:fill="FFFFFF"/>
                <w:lang w:val="en-GB"/>
              </w:rPr>
            </w:pPr>
          </w:p>
        </w:tc>
        <w:tc>
          <w:tcPr>
            <w:tcW w:w="1812" w:type="dxa"/>
            <w:tcBorders>
              <w:top w:val="single" w:sz="12" w:space="0" w:color="auto"/>
              <w:bottom w:val="single" w:sz="12" w:space="0" w:color="auto"/>
            </w:tcBorders>
          </w:tcPr>
          <w:p w14:paraId="71B53916" w14:textId="77777777" w:rsidR="00684FA6" w:rsidRPr="0078601D" w:rsidRDefault="00684FA6" w:rsidP="00D17C6F">
            <w:pPr>
              <w:ind w:firstLine="0"/>
              <w:rPr>
                <w:shd w:val="clear" w:color="auto" w:fill="FFFFFF"/>
                <w:lang w:val="en-GB"/>
              </w:rPr>
            </w:pPr>
          </w:p>
        </w:tc>
        <w:tc>
          <w:tcPr>
            <w:tcW w:w="1813" w:type="dxa"/>
            <w:tcBorders>
              <w:top w:val="single" w:sz="12" w:space="0" w:color="auto"/>
              <w:bottom w:val="single" w:sz="12" w:space="0" w:color="auto"/>
            </w:tcBorders>
          </w:tcPr>
          <w:p w14:paraId="505BF641" w14:textId="77777777" w:rsidR="00684FA6" w:rsidRPr="0078601D" w:rsidRDefault="00684FA6" w:rsidP="00D17C6F">
            <w:pPr>
              <w:ind w:firstLine="0"/>
              <w:rPr>
                <w:shd w:val="clear" w:color="auto" w:fill="FFFFFF"/>
                <w:lang w:val="en-GB"/>
              </w:rPr>
            </w:pPr>
          </w:p>
        </w:tc>
        <w:tc>
          <w:tcPr>
            <w:tcW w:w="1813" w:type="dxa"/>
            <w:tcBorders>
              <w:top w:val="single" w:sz="12" w:space="0" w:color="auto"/>
              <w:bottom w:val="single" w:sz="12" w:space="0" w:color="auto"/>
            </w:tcBorders>
          </w:tcPr>
          <w:p w14:paraId="7302FFCA" w14:textId="77777777" w:rsidR="00684FA6" w:rsidRPr="0078601D" w:rsidRDefault="00684FA6" w:rsidP="00D17C6F">
            <w:pPr>
              <w:ind w:firstLine="0"/>
              <w:rPr>
                <w:shd w:val="clear" w:color="auto" w:fill="FFFFFF"/>
                <w:lang w:val="en-GB"/>
              </w:rPr>
            </w:pPr>
          </w:p>
        </w:tc>
      </w:tr>
      <w:tr w:rsidR="00684FA6" w:rsidRPr="0078601D" w14:paraId="7760534F" w14:textId="77777777" w:rsidTr="00257838">
        <w:tc>
          <w:tcPr>
            <w:tcW w:w="1812" w:type="dxa"/>
            <w:tcBorders>
              <w:top w:val="single" w:sz="12" w:space="0" w:color="auto"/>
            </w:tcBorders>
          </w:tcPr>
          <w:p w14:paraId="29DEFDDD" w14:textId="77777777" w:rsidR="00684FA6" w:rsidRPr="0078601D" w:rsidRDefault="00684FA6" w:rsidP="00D17C6F">
            <w:pPr>
              <w:ind w:firstLine="0"/>
              <w:rPr>
                <w:shd w:val="clear" w:color="auto" w:fill="FFFFFF"/>
                <w:lang w:val="en-GB"/>
              </w:rPr>
            </w:pPr>
          </w:p>
        </w:tc>
        <w:tc>
          <w:tcPr>
            <w:tcW w:w="1812" w:type="dxa"/>
            <w:tcBorders>
              <w:top w:val="single" w:sz="12" w:space="0" w:color="auto"/>
            </w:tcBorders>
          </w:tcPr>
          <w:p w14:paraId="6ABDE2D8" w14:textId="77777777" w:rsidR="00684FA6" w:rsidRPr="0078601D" w:rsidRDefault="00684FA6" w:rsidP="00D17C6F">
            <w:pPr>
              <w:ind w:firstLine="0"/>
              <w:rPr>
                <w:shd w:val="clear" w:color="auto" w:fill="FFFFFF"/>
                <w:lang w:val="en-GB"/>
              </w:rPr>
            </w:pPr>
          </w:p>
        </w:tc>
        <w:tc>
          <w:tcPr>
            <w:tcW w:w="1812" w:type="dxa"/>
            <w:tcBorders>
              <w:top w:val="single" w:sz="12" w:space="0" w:color="auto"/>
            </w:tcBorders>
          </w:tcPr>
          <w:p w14:paraId="11B47753" w14:textId="77777777" w:rsidR="00684FA6" w:rsidRPr="0078601D" w:rsidRDefault="00684FA6" w:rsidP="00D17C6F">
            <w:pPr>
              <w:ind w:firstLine="0"/>
              <w:rPr>
                <w:shd w:val="clear" w:color="auto" w:fill="FFFFFF"/>
                <w:lang w:val="en-GB"/>
              </w:rPr>
            </w:pPr>
          </w:p>
        </w:tc>
        <w:tc>
          <w:tcPr>
            <w:tcW w:w="1813" w:type="dxa"/>
            <w:tcBorders>
              <w:top w:val="single" w:sz="12" w:space="0" w:color="auto"/>
            </w:tcBorders>
          </w:tcPr>
          <w:p w14:paraId="5352727C" w14:textId="77777777" w:rsidR="00684FA6" w:rsidRPr="0078601D" w:rsidRDefault="00684FA6" w:rsidP="00D17C6F">
            <w:pPr>
              <w:ind w:firstLine="0"/>
              <w:rPr>
                <w:shd w:val="clear" w:color="auto" w:fill="FFFFFF"/>
                <w:lang w:val="en-GB"/>
              </w:rPr>
            </w:pPr>
          </w:p>
        </w:tc>
        <w:tc>
          <w:tcPr>
            <w:tcW w:w="1813" w:type="dxa"/>
            <w:tcBorders>
              <w:top w:val="single" w:sz="12" w:space="0" w:color="auto"/>
            </w:tcBorders>
          </w:tcPr>
          <w:p w14:paraId="1CFED5E4" w14:textId="77777777" w:rsidR="00684FA6" w:rsidRPr="0078601D" w:rsidRDefault="00684FA6" w:rsidP="00D17C6F">
            <w:pPr>
              <w:ind w:firstLine="0"/>
              <w:rPr>
                <w:shd w:val="clear" w:color="auto" w:fill="FFFFFF"/>
                <w:lang w:val="en-GB"/>
              </w:rPr>
            </w:pPr>
          </w:p>
        </w:tc>
      </w:tr>
      <w:tr w:rsidR="00684FA6" w:rsidRPr="0078601D" w14:paraId="7873D778" w14:textId="77777777" w:rsidTr="00257838">
        <w:tc>
          <w:tcPr>
            <w:tcW w:w="1812" w:type="dxa"/>
          </w:tcPr>
          <w:p w14:paraId="4568E27A" w14:textId="77777777" w:rsidR="00684FA6" w:rsidRPr="0078601D" w:rsidRDefault="00684FA6" w:rsidP="00D17C6F">
            <w:pPr>
              <w:ind w:firstLine="0"/>
              <w:rPr>
                <w:shd w:val="clear" w:color="auto" w:fill="FFFFFF"/>
                <w:lang w:val="en-GB"/>
              </w:rPr>
            </w:pPr>
          </w:p>
        </w:tc>
        <w:tc>
          <w:tcPr>
            <w:tcW w:w="1812" w:type="dxa"/>
          </w:tcPr>
          <w:p w14:paraId="63C547FF" w14:textId="77777777" w:rsidR="00684FA6" w:rsidRPr="0078601D" w:rsidRDefault="00684FA6" w:rsidP="00D17C6F">
            <w:pPr>
              <w:ind w:firstLine="0"/>
              <w:rPr>
                <w:shd w:val="clear" w:color="auto" w:fill="FFFFFF"/>
                <w:lang w:val="en-GB"/>
              </w:rPr>
            </w:pPr>
          </w:p>
        </w:tc>
        <w:tc>
          <w:tcPr>
            <w:tcW w:w="1812" w:type="dxa"/>
          </w:tcPr>
          <w:p w14:paraId="2267EE23" w14:textId="77777777" w:rsidR="00684FA6" w:rsidRPr="0078601D" w:rsidRDefault="00684FA6" w:rsidP="00D17C6F">
            <w:pPr>
              <w:ind w:firstLine="0"/>
              <w:rPr>
                <w:shd w:val="clear" w:color="auto" w:fill="FFFFFF"/>
                <w:lang w:val="en-GB"/>
              </w:rPr>
            </w:pPr>
          </w:p>
        </w:tc>
        <w:tc>
          <w:tcPr>
            <w:tcW w:w="1813" w:type="dxa"/>
          </w:tcPr>
          <w:p w14:paraId="082768CB" w14:textId="77777777" w:rsidR="00684FA6" w:rsidRPr="0078601D" w:rsidRDefault="00684FA6" w:rsidP="00D17C6F">
            <w:pPr>
              <w:ind w:firstLine="0"/>
              <w:rPr>
                <w:shd w:val="clear" w:color="auto" w:fill="FFFFFF"/>
                <w:lang w:val="en-GB"/>
              </w:rPr>
            </w:pPr>
          </w:p>
        </w:tc>
        <w:tc>
          <w:tcPr>
            <w:tcW w:w="1813" w:type="dxa"/>
          </w:tcPr>
          <w:p w14:paraId="6AEBF070" w14:textId="77777777" w:rsidR="00684FA6" w:rsidRPr="0078601D" w:rsidRDefault="00684FA6" w:rsidP="00D17C6F">
            <w:pPr>
              <w:ind w:firstLine="0"/>
              <w:rPr>
                <w:shd w:val="clear" w:color="auto" w:fill="FFFFFF"/>
                <w:lang w:val="en-GB"/>
              </w:rPr>
            </w:pPr>
          </w:p>
        </w:tc>
      </w:tr>
    </w:tbl>
    <w:p w14:paraId="184FD438" w14:textId="77777777" w:rsidR="00C603F0" w:rsidRPr="0078601D" w:rsidRDefault="00C603F0" w:rsidP="00D17C6F">
      <w:pPr>
        <w:spacing w:after="160"/>
        <w:ind w:firstLine="0"/>
        <w:jc w:val="left"/>
        <w:rPr>
          <w:lang w:val="en-GB"/>
        </w:rPr>
      </w:pPr>
    </w:p>
    <w:p w14:paraId="71E03F7A" w14:textId="77777777" w:rsidR="00C603F0" w:rsidRPr="0078601D" w:rsidRDefault="00C603F0" w:rsidP="00D17C6F">
      <w:pPr>
        <w:spacing w:after="160"/>
        <w:ind w:firstLine="0"/>
        <w:jc w:val="left"/>
        <w:rPr>
          <w:lang w:val="en-GB"/>
        </w:rPr>
      </w:pPr>
    </w:p>
    <w:p w14:paraId="55658D65" w14:textId="77777777" w:rsidR="00C603F0" w:rsidRPr="0078601D" w:rsidRDefault="00C603F0" w:rsidP="00D17C6F">
      <w:pPr>
        <w:spacing w:after="160"/>
        <w:ind w:firstLine="0"/>
        <w:jc w:val="left"/>
        <w:rPr>
          <w:lang w:val="en-GB"/>
        </w:rPr>
      </w:pPr>
    </w:p>
    <w:p w14:paraId="60B67368" w14:textId="77777777" w:rsidR="00C603F0" w:rsidRPr="0078601D" w:rsidRDefault="00C603F0" w:rsidP="00D17C6F">
      <w:pPr>
        <w:spacing w:after="160"/>
        <w:ind w:firstLine="0"/>
        <w:jc w:val="left"/>
        <w:rPr>
          <w:lang w:val="en-GB"/>
        </w:rPr>
      </w:pPr>
    </w:p>
    <w:p w14:paraId="40CA3213" w14:textId="77777777" w:rsidR="00C603F0" w:rsidRPr="0078601D" w:rsidRDefault="00C603F0" w:rsidP="00D17C6F">
      <w:pPr>
        <w:spacing w:after="160"/>
        <w:ind w:firstLine="0"/>
        <w:jc w:val="left"/>
        <w:rPr>
          <w:lang w:val="en-GB"/>
        </w:rPr>
      </w:pPr>
    </w:p>
    <w:p w14:paraId="1C20B831" w14:textId="77777777" w:rsidR="00C603F0" w:rsidRPr="0078601D" w:rsidRDefault="00C603F0" w:rsidP="00D17C6F">
      <w:pPr>
        <w:spacing w:after="160"/>
        <w:ind w:firstLine="0"/>
        <w:jc w:val="left"/>
        <w:rPr>
          <w:lang w:val="en-GB"/>
        </w:rPr>
      </w:pPr>
    </w:p>
    <w:p w14:paraId="43228CA8" w14:textId="77777777" w:rsidR="00C603F0" w:rsidRPr="0078601D" w:rsidRDefault="00C603F0" w:rsidP="00D17C6F">
      <w:pPr>
        <w:spacing w:after="160"/>
        <w:ind w:firstLine="0"/>
        <w:jc w:val="left"/>
        <w:rPr>
          <w:lang w:val="en-GB"/>
        </w:rPr>
      </w:pPr>
    </w:p>
    <w:p w14:paraId="650A65C7" w14:textId="77777777" w:rsidR="00C603F0" w:rsidRPr="0078601D" w:rsidRDefault="00C603F0" w:rsidP="00D17C6F">
      <w:pPr>
        <w:spacing w:after="160"/>
        <w:ind w:firstLine="0"/>
        <w:jc w:val="left"/>
        <w:rPr>
          <w:lang w:val="en-GB"/>
        </w:rPr>
      </w:pPr>
    </w:p>
    <w:p w14:paraId="026FDB82" w14:textId="77777777" w:rsidR="00C603F0" w:rsidRPr="0078601D" w:rsidRDefault="00C603F0" w:rsidP="00D17C6F">
      <w:pPr>
        <w:spacing w:after="160"/>
        <w:ind w:firstLine="0"/>
        <w:jc w:val="left"/>
        <w:rPr>
          <w:lang w:val="en-GB"/>
        </w:rPr>
      </w:pPr>
    </w:p>
    <w:p w14:paraId="7D48B438" w14:textId="77777777" w:rsidR="00C603F0" w:rsidRPr="0078601D" w:rsidRDefault="00C603F0" w:rsidP="00D17C6F">
      <w:pPr>
        <w:spacing w:after="160"/>
        <w:ind w:firstLine="0"/>
        <w:jc w:val="left"/>
        <w:rPr>
          <w:lang w:val="en-GB"/>
        </w:rPr>
      </w:pPr>
    </w:p>
    <w:p w14:paraId="6ABE75CE" w14:textId="1C30CDAD" w:rsidR="00757F7A" w:rsidRPr="0078601D" w:rsidRDefault="0078601D" w:rsidP="00D17C6F">
      <w:pPr>
        <w:pStyle w:val="Nadpis1"/>
        <w:spacing w:after="120"/>
        <w:rPr>
          <w:lang w:val="en-GB"/>
        </w:rPr>
      </w:pPr>
      <w:bookmarkStart w:id="7" w:name="_Toc215958062"/>
      <w:r w:rsidRPr="0078601D">
        <w:rPr>
          <w:lang w:val="en-GB"/>
        </w:rPr>
        <w:lastRenderedPageBreak/>
        <w:t xml:space="preserve">Expected Results and Contribution of the </w:t>
      </w:r>
      <w:r w:rsidR="00E47CE3">
        <w:rPr>
          <w:lang w:val="en-GB"/>
        </w:rPr>
        <w:t xml:space="preserve">dissertation </w:t>
      </w:r>
      <w:r w:rsidRPr="0078601D">
        <w:rPr>
          <w:lang w:val="en-GB"/>
        </w:rPr>
        <w:t>Thesis</w:t>
      </w:r>
      <w:bookmarkEnd w:id="7"/>
    </w:p>
    <w:p w14:paraId="63BE3EEF" w14:textId="77777777" w:rsidR="0078601D" w:rsidRPr="0078601D" w:rsidRDefault="0078601D" w:rsidP="0078601D">
      <w:pPr>
        <w:rPr>
          <w:sz w:val="24"/>
          <w:szCs w:val="28"/>
          <w:shd w:val="clear" w:color="auto" w:fill="FFFFFF"/>
          <w:lang w:val="en-GB"/>
        </w:rPr>
      </w:pPr>
      <w:r w:rsidRPr="0078601D">
        <w:rPr>
          <w:sz w:val="24"/>
          <w:szCs w:val="28"/>
          <w:shd w:val="clear" w:color="auto" w:fill="FFFFFF"/>
          <w:lang w:val="en-GB"/>
        </w:rPr>
        <w:t>This chapter summarizes the expected outcomes of the research and their contribution in both scientific and practical domains. The expected results reflect the defined objectives and research questions and include, in particular, new findings, conclusions, or procedures that advance the understanding of the investigated issue. The expected results may also involve the identification of key mechanisms, the proposal of optimization strategies, or the development of experimental or theoretical models and methodological approaches.</w:t>
      </w:r>
    </w:p>
    <w:p w14:paraId="1CF2BE48" w14:textId="0641300A" w:rsidR="00B661E4" w:rsidRPr="0078601D" w:rsidRDefault="0078601D" w:rsidP="0078601D">
      <w:pPr>
        <w:rPr>
          <w:shd w:val="clear" w:color="auto" w:fill="FFFFFF"/>
          <w:lang w:val="en-GB"/>
        </w:rPr>
      </w:pPr>
      <w:r w:rsidRPr="0078601D">
        <w:rPr>
          <w:sz w:val="24"/>
          <w:szCs w:val="28"/>
          <w:shd w:val="clear" w:color="auto" w:fill="FFFFFF"/>
          <w:lang w:val="en-GB"/>
        </w:rPr>
        <w:t>The contribution of the thesis is manifested both scientifically</w:t>
      </w:r>
      <w:r>
        <w:rPr>
          <w:sz w:val="24"/>
          <w:szCs w:val="28"/>
          <w:shd w:val="clear" w:color="auto" w:fill="FFFFFF"/>
          <w:lang w:val="en-GB"/>
        </w:rPr>
        <w:t xml:space="preserve">, </w:t>
      </w:r>
      <w:r w:rsidRPr="0078601D">
        <w:rPr>
          <w:sz w:val="24"/>
          <w:szCs w:val="28"/>
          <w:shd w:val="clear" w:color="auto" w:fill="FFFFFF"/>
          <w:lang w:val="en-GB"/>
        </w:rPr>
        <w:t>such as by expanding knowledge in the field or confirming or refuting existing hypotheses</w:t>
      </w:r>
      <w:r>
        <w:rPr>
          <w:sz w:val="24"/>
          <w:szCs w:val="28"/>
          <w:shd w:val="clear" w:color="auto" w:fill="FFFFFF"/>
          <w:lang w:val="en-GB"/>
        </w:rPr>
        <w:t xml:space="preserve">, </w:t>
      </w:r>
      <w:r w:rsidRPr="0078601D">
        <w:rPr>
          <w:sz w:val="24"/>
          <w:szCs w:val="28"/>
          <w:shd w:val="clear" w:color="auto" w:fill="FFFFFF"/>
          <w:lang w:val="en-GB"/>
        </w:rPr>
        <w:t>and practically, where the results may support, for example, the development of new materials, the improvement of their functional properties, or the optimization of production and technological processes</w:t>
      </w:r>
      <w:r w:rsidR="00226935" w:rsidRPr="0078601D">
        <w:rPr>
          <w:sz w:val="24"/>
          <w:szCs w:val="28"/>
          <w:shd w:val="clear" w:color="auto" w:fill="FFFFFF"/>
          <w:lang w:val="en-GB"/>
        </w:rPr>
        <w:t>.</w:t>
      </w:r>
    </w:p>
    <w:bookmarkEnd w:id="0"/>
    <w:p w14:paraId="25A69A9D" w14:textId="77777777" w:rsidR="008F3D10" w:rsidRPr="0078601D" w:rsidRDefault="008F3D10" w:rsidP="00D17C6F">
      <w:pPr>
        <w:rPr>
          <w:shd w:val="clear" w:color="auto" w:fill="FFFFFF"/>
          <w:lang w:val="en-GB"/>
        </w:rPr>
      </w:pPr>
    </w:p>
    <w:p w14:paraId="787E3225" w14:textId="77777777" w:rsidR="00AE0AD2" w:rsidRPr="0078601D" w:rsidRDefault="00AE0AD2" w:rsidP="00D17C6F">
      <w:pPr>
        <w:spacing w:after="160"/>
        <w:ind w:firstLine="0"/>
        <w:jc w:val="left"/>
        <w:rPr>
          <w:rFonts w:ascii="Calibri" w:eastAsiaTheme="majorEastAsia" w:hAnsi="Calibri" w:cstheme="majorBidi"/>
          <w:b/>
          <w:bCs/>
          <w:caps/>
          <w:color w:val="00A499"/>
          <w:sz w:val="32"/>
          <w:szCs w:val="32"/>
          <w:lang w:val="en-GB"/>
        </w:rPr>
      </w:pPr>
      <w:r w:rsidRPr="0078601D">
        <w:rPr>
          <w:lang w:val="en-GB"/>
        </w:rPr>
        <w:br w:type="page"/>
      </w:r>
    </w:p>
    <w:p w14:paraId="114825E4" w14:textId="0974F549" w:rsidR="00435106" w:rsidRPr="0078601D" w:rsidRDefault="00483BAC" w:rsidP="00D17C6F">
      <w:pPr>
        <w:pStyle w:val="Nadpis1"/>
        <w:spacing w:after="120"/>
        <w:rPr>
          <w:shd w:val="clear" w:color="auto" w:fill="FFFFFF"/>
          <w:lang w:val="en-GB"/>
        </w:rPr>
      </w:pPr>
      <w:bookmarkStart w:id="8" w:name="_Toc215958063"/>
      <w:r w:rsidRPr="00483BAC">
        <w:rPr>
          <w:shd w:val="clear" w:color="auto" w:fill="FFFFFF"/>
          <w:lang w:val="en-GB"/>
        </w:rPr>
        <w:lastRenderedPageBreak/>
        <w:t>Conclusion</w:t>
      </w:r>
      <w:bookmarkEnd w:id="8"/>
    </w:p>
    <w:p w14:paraId="56A3DDE1" w14:textId="37728065" w:rsidR="00A519CA" w:rsidRPr="0078601D" w:rsidRDefault="00483BAC" w:rsidP="00D17C6F">
      <w:pPr>
        <w:rPr>
          <w:rFonts w:ascii="Calibri" w:eastAsiaTheme="majorEastAsia" w:hAnsi="Calibri" w:cstheme="majorBidi"/>
          <w:b/>
          <w:bCs/>
          <w:caps/>
          <w:color w:val="00A499"/>
          <w:sz w:val="32"/>
          <w:szCs w:val="32"/>
          <w:shd w:val="clear" w:color="auto" w:fill="FFFFFF"/>
          <w:lang w:val="en-GB"/>
        </w:rPr>
      </w:pPr>
      <w:r w:rsidRPr="00483BAC">
        <w:rPr>
          <w:sz w:val="24"/>
          <w:szCs w:val="28"/>
          <w:shd w:val="clear" w:color="auto" w:fill="FFFFFF"/>
          <w:lang w:val="en-GB"/>
        </w:rPr>
        <w:t xml:space="preserve">The conclusion of the extended abstract briefly summarizes the main objective of the </w:t>
      </w:r>
      <w:r w:rsidR="00E47CE3">
        <w:rPr>
          <w:sz w:val="24"/>
          <w:szCs w:val="28"/>
          <w:shd w:val="clear" w:color="auto" w:fill="FFFFFF"/>
          <w:lang w:val="en-GB"/>
        </w:rPr>
        <w:t>dissertation thesis</w:t>
      </w:r>
      <w:r w:rsidRPr="00483BAC">
        <w:rPr>
          <w:sz w:val="24"/>
          <w:szCs w:val="28"/>
          <w:shd w:val="clear" w:color="auto" w:fill="FFFFFF"/>
          <w:lang w:val="en-GB"/>
        </w:rPr>
        <w:t>, its focus, and its expected contribution. It explains how the proposed research fits into the broader context of scientific knowledge and how it contributes to the development of the field or to the practical application of the results. It also outlines the planned steps for further research, such as the experimental verification of hypotheses, the extension of the theoretical model, or the application of the acquired findings in practice.</w:t>
      </w:r>
    </w:p>
    <w:p w14:paraId="3AA2CB42" w14:textId="570FD890" w:rsidR="00052720" w:rsidRPr="0078601D" w:rsidRDefault="00052720"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1E96C1B5"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31411E8A"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13BD1D85"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41B16DAE"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33C0F1FA"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48BC22E6"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7ED1FB34"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7F08884B"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0344D577"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321B7183"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3A02210B"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61D26D94"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7B6FCA33"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78FE8121"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7EC68230"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100914A1" w14:textId="77777777"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6A15300B" w14:textId="77777777" w:rsidR="00483BAC" w:rsidRPr="00F42717" w:rsidRDefault="00483BAC" w:rsidP="00483BAC">
      <w:pPr>
        <w:pStyle w:val="Nadpis1"/>
        <w:spacing w:after="120"/>
        <w:rPr>
          <w:shd w:val="clear" w:color="auto" w:fill="FFFFFF"/>
          <w:lang w:val="en-GB"/>
        </w:rPr>
      </w:pPr>
      <w:bookmarkStart w:id="9" w:name="_Toc215949509"/>
      <w:bookmarkStart w:id="10" w:name="_Toc215958064"/>
      <w:r w:rsidRPr="009C4A0B">
        <w:rPr>
          <w:shd w:val="clear" w:color="auto" w:fill="FFFFFF"/>
          <w:lang w:val="en-GB"/>
        </w:rPr>
        <w:lastRenderedPageBreak/>
        <w:t>References</w:t>
      </w:r>
      <w:bookmarkEnd w:id="9"/>
      <w:bookmarkEnd w:id="10"/>
    </w:p>
    <w:p w14:paraId="49E105A4" w14:textId="186C682B" w:rsidR="00483BAC" w:rsidRPr="00F42717" w:rsidRDefault="00483BAC" w:rsidP="00483BAC">
      <w:pPr>
        <w:rPr>
          <w:sz w:val="24"/>
          <w:szCs w:val="28"/>
          <w:lang w:val="en-GB"/>
        </w:rPr>
      </w:pPr>
      <w:r w:rsidRPr="009C4A0B">
        <w:rPr>
          <w:sz w:val="24"/>
          <w:szCs w:val="28"/>
          <w:lang w:val="en-GB"/>
        </w:rPr>
        <w:t>All cited sources (including electronic resources) are listed here in accordance with the ISO 690 standard. Every referenced item must also appear directly in the text, including citations placed under reproduced figures, graphs, or tables, either in square brackets or using the author–year format as specified by ISO 690</w:t>
      </w:r>
      <w:r w:rsidRPr="00F42717">
        <w:rPr>
          <w:sz w:val="24"/>
          <w:szCs w:val="28"/>
          <w:lang w:val="en-GB"/>
        </w:rPr>
        <w:t xml:space="preserve"> (</w:t>
      </w:r>
      <w:r>
        <w:rPr>
          <w:sz w:val="24"/>
          <w:szCs w:val="28"/>
          <w:lang w:val="en-GB"/>
        </w:rPr>
        <w:t>e.g.</w:t>
      </w:r>
      <w:r w:rsidRPr="00F42717">
        <w:rPr>
          <w:sz w:val="24"/>
          <w:szCs w:val="28"/>
          <w:lang w:val="en-GB"/>
        </w:rPr>
        <w:t xml:space="preserve"> </w:t>
      </w:r>
      <w:hyperlink r:id="rId13" w:history="1">
        <w:r w:rsidRPr="00F42717">
          <w:rPr>
            <w:rStyle w:val="Hypertextovodkaz"/>
            <w:sz w:val="24"/>
            <w:szCs w:val="28"/>
            <w:lang w:val="en-GB"/>
          </w:rPr>
          <w:t>https://www.iso690.zcu.cz/</w:t>
        </w:r>
      </w:hyperlink>
      <w:r w:rsidRPr="00F42717">
        <w:rPr>
          <w:sz w:val="24"/>
          <w:szCs w:val="28"/>
          <w:lang w:val="en-GB"/>
        </w:rPr>
        <w:t xml:space="preserve">). </w:t>
      </w:r>
    </w:p>
    <w:p w14:paraId="58A230C7" w14:textId="77777777" w:rsidR="00483BAC" w:rsidRPr="00F42717" w:rsidRDefault="00483BAC" w:rsidP="00483BAC">
      <w:pPr>
        <w:rPr>
          <w:sz w:val="24"/>
          <w:szCs w:val="28"/>
          <w:lang w:val="en-GB"/>
        </w:rPr>
      </w:pPr>
    </w:p>
    <w:p w14:paraId="61363814" w14:textId="77777777" w:rsidR="00483BAC" w:rsidRDefault="00483BAC" w:rsidP="00483BAC">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First citation of the referenced source as indicated in the document.</w:t>
      </w:r>
    </w:p>
    <w:p w14:paraId="781245C8" w14:textId="77777777" w:rsidR="00483BAC" w:rsidRDefault="00483BAC" w:rsidP="00483BAC">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Second citation of the referenced source as indicated in the document.</w:t>
      </w:r>
    </w:p>
    <w:p w14:paraId="7915BBA3" w14:textId="57D50A2D" w:rsidR="007C3CA7" w:rsidRPr="00483BAC" w:rsidRDefault="00483BAC" w:rsidP="00483BAC">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 xml:space="preserve"> Third citation of the referenced source as indicated in the document.</w:t>
      </w:r>
    </w:p>
    <w:p w14:paraId="1B298FB7" w14:textId="7DDC85EB" w:rsidR="00A519CA" w:rsidRPr="0078601D" w:rsidRDefault="00A519CA" w:rsidP="00D17C6F">
      <w:pPr>
        <w:spacing w:after="160"/>
        <w:ind w:firstLine="0"/>
        <w:jc w:val="left"/>
        <w:rPr>
          <w:rFonts w:ascii="Calibri" w:eastAsiaTheme="majorEastAsia" w:hAnsi="Calibri" w:cstheme="majorBidi"/>
          <w:b/>
          <w:bCs/>
          <w:caps/>
          <w:color w:val="00A499"/>
          <w:sz w:val="32"/>
          <w:szCs w:val="32"/>
          <w:shd w:val="clear" w:color="auto" w:fill="FFFFFF"/>
          <w:lang w:val="en-GB"/>
        </w:rPr>
      </w:pPr>
    </w:p>
    <w:p w14:paraId="29C02802" w14:textId="61DE95EA" w:rsidR="00EB41DF" w:rsidRPr="0078601D" w:rsidRDefault="00EB41DF" w:rsidP="00D17C6F">
      <w:pPr>
        <w:spacing w:after="160"/>
        <w:ind w:firstLine="0"/>
        <w:jc w:val="left"/>
        <w:rPr>
          <w:lang w:val="en-GB"/>
        </w:rPr>
      </w:pPr>
    </w:p>
    <w:sectPr w:rsidR="00EB41DF" w:rsidRPr="0078601D" w:rsidSect="009E72F0">
      <w:headerReference w:type="default" r:id="rId14"/>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3F04C" w14:textId="77777777" w:rsidR="00601774" w:rsidRDefault="00601774" w:rsidP="00D87950">
      <w:r>
        <w:separator/>
      </w:r>
    </w:p>
    <w:p w14:paraId="6096473C" w14:textId="77777777" w:rsidR="00601774" w:rsidRDefault="00601774" w:rsidP="00D87950"/>
  </w:endnote>
  <w:endnote w:type="continuationSeparator" w:id="0">
    <w:p w14:paraId="72446EED" w14:textId="77777777" w:rsidR="00601774" w:rsidRDefault="00601774" w:rsidP="00D87950">
      <w:r>
        <w:continuationSeparator/>
      </w:r>
    </w:p>
    <w:p w14:paraId="46606F70" w14:textId="77777777" w:rsidR="00601774" w:rsidRDefault="00601774"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3004258"/>
      <w:docPartObj>
        <w:docPartGallery w:val="Page Numbers (Bottom of Page)"/>
        <w:docPartUnique/>
      </w:docPartObj>
    </w:sdtPr>
    <w:sdtContent>
      <w:p w14:paraId="4C06440A" w14:textId="77777777" w:rsidR="00CF7B14" w:rsidRDefault="00CF7B14">
        <w:pPr>
          <w:pStyle w:val="Zpat"/>
          <w:jc w:val="center"/>
        </w:pPr>
      </w:p>
    </w:sdtContent>
  </w:sdt>
  <w:p w14:paraId="276D14F7" w14:textId="77777777" w:rsidR="00CF7B14" w:rsidRDefault="00CF7B1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09631AB1" w14:textId="16B56345" w:rsidR="009E72F0" w:rsidRDefault="00F13AE5">
        <w:pPr>
          <w:pStyle w:val="Zpat"/>
          <w:jc w:val="center"/>
        </w:pPr>
      </w:p>
    </w:sdtContent>
  </w:sdt>
  <w:p w14:paraId="0F40847E" w14:textId="77777777" w:rsidR="004775E5" w:rsidRDefault="004775E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02344"/>
      <w:docPartObj>
        <w:docPartGallery w:val="Page Numbers (Bottom of Page)"/>
        <w:docPartUnique/>
      </w:docPartObj>
    </w:sdtPr>
    <w:sdtEndPr/>
    <w:sdtContent>
      <w:p w14:paraId="18DC5996" w14:textId="77777777" w:rsidR="009E72F0" w:rsidRDefault="009E72F0">
        <w:pPr>
          <w:pStyle w:val="Zpat"/>
          <w:jc w:val="center"/>
        </w:pPr>
        <w:r>
          <w:fldChar w:fldCharType="begin"/>
        </w:r>
        <w:r>
          <w:instrText>PAGE   \* MERGEFORMAT</w:instrText>
        </w:r>
        <w:r>
          <w:fldChar w:fldCharType="separate"/>
        </w:r>
        <w:r>
          <w:t>2</w:t>
        </w:r>
        <w:r>
          <w:fldChar w:fldCharType="end"/>
        </w:r>
      </w:p>
    </w:sdtContent>
  </w:sdt>
  <w:p w14:paraId="58659121" w14:textId="77777777" w:rsidR="009E72F0" w:rsidRDefault="009E72F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20271" w14:textId="77777777" w:rsidR="00601774" w:rsidRDefault="00601774" w:rsidP="00D87950">
      <w:r>
        <w:separator/>
      </w:r>
    </w:p>
    <w:p w14:paraId="72F49219" w14:textId="77777777" w:rsidR="00601774" w:rsidRDefault="00601774" w:rsidP="00D87950"/>
  </w:footnote>
  <w:footnote w:type="continuationSeparator" w:id="0">
    <w:p w14:paraId="2A639DC5" w14:textId="77777777" w:rsidR="00601774" w:rsidRDefault="00601774" w:rsidP="00D87950">
      <w:r>
        <w:continuationSeparator/>
      </w:r>
    </w:p>
    <w:p w14:paraId="4AA86316" w14:textId="77777777" w:rsidR="00601774" w:rsidRDefault="00601774"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6D32DA65" w:rsidR="009E72F0" w:rsidRDefault="0078601D" w:rsidP="009E72F0">
    <w:pPr>
      <w:pStyle w:val="Zhlav"/>
      <w:tabs>
        <w:tab w:val="left" w:pos="5812"/>
      </w:tabs>
    </w:pPr>
    <w:r>
      <w:rPr>
        <w:noProof/>
      </w:rPr>
      <w:drawing>
        <wp:anchor distT="0" distB="0" distL="114300" distR="114300" simplePos="0" relativeHeight="251659264" behindDoc="0" locked="0" layoutInCell="1" allowOverlap="1" wp14:anchorId="52F14E99" wp14:editId="76C01855">
          <wp:simplePos x="0" y="0"/>
          <wp:positionH relativeFrom="margin">
            <wp:posOffset>20471</wp:posOffset>
          </wp:positionH>
          <wp:positionV relativeFrom="margin">
            <wp:posOffset>-736998</wp:posOffset>
          </wp:positionV>
          <wp:extent cx="3194685" cy="431800"/>
          <wp:effectExtent l="0" t="0" r="5715" b="6350"/>
          <wp:wrapSquare wrapText="bothSides"/>
          <wp:docPr id="1" name="Obrázek 1" descr="Obsah obrázku snímek obrazovky, Písmo, text,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nímek obrazovky, Písmo, text, Grafika&#10;&#10;Obsah generovaný pomocí AI může být nesprávný."/>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94685" cy="431800"/>
                  </a:xfrm>
                  <a:prstGeom prst="rect">
                    <a:avLst/>
                  </a:prstGeom>
                </pic:spPr>
              </pic:pic>
            </a:graphicData>
          </a:graphic>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3F9B"/>
    <w:rsid w:val="00036CE5"/>
    <w:rsid w:val="00037483"/>
    <w:rsid w:val="000418DF"/>
    <w:rsid w:val="000467B3"/>
    <w:rsid w:val="00047124"/>
    <w:rsid w:val="000503F4"/>
    <w:rsid w:val="00051EFC"/>
    <w:rsid w:val="00052720"/>
    <w:rsid w:val="00070879"/>
    <w:rsid w:val="00075ACC"/>
    <w:rsid w:val="00090F18"/>
    <w:rsid w:val="00095D2D"/>
    <w:rsid w:val="000A77DD"/>
    <w:rsid w:val="000C7A77"/>
    <w:rsid w:val="000D5719"/>
    <w:rsid w:val="000E142B"/>
    <w:rsid w:val="0010136B"/>
    <w:rsid w:val="001050FE"/>
    <w:rsid w:val="00115651"/>
    <w:rsid w:val="0014129D"/>
    <w:rsid w:val="001439C5"/>
    <w:rsid w:val="00150930"/>
    <w:rsid w:val="001575DA"/>
    <w:rsid w:val="00162620"/>
    <w:rsid w:val="00181528"/>
    <w:rsid w:val="001844C9"/>
    <w:rsid w:val="001939B3"/>
    <w:rsid w:val="00193A1F"/>
    <w:rsid w:val="001A1073"/>
    <w:rsid w:val="001A7968"/>
    <w:rsid w:val="001B523F"/>
    <w:rsid w:val="001C19D2"/>
    <w:rsid w:val="001C51B3"/>
    <w:rsid w:val="001C743E"/>
    <w:rsid w:val="001D28BD"/>
    <w:rsid w:val="001D5DC2"/>
    <w:rsid w:val="001E0843"/>
    <w:rsid w:val="001E0F71"/>
    <w:rsid w:val="001E38C0"/>
    <w:rsid w:val="001F1277"/>
    <w:rsid w:val="001F7A98"/>
    <w:rsid w:val="00226935"/>
    <w:rsid w:val="002416A7"/>
    <w:rsid w:val="00254295"/>
    <w:rsid w:val="00262B8D"/>
    <w:rsid w:val="00272533"/>
    <w:rsid w:val="00290268"/>
    <w:rsid w:val="002905A4"/>
    <w:rsid w:val="002A2A00"/>
    <w:rsid w:val="002B7210"/>
    <w:rsid w:val="002C3E00"/>
    <w:rsid w:val="002C3E81"/>
    <w:rsid w:val="002D7743"/>
    <w:rsid w:val="002E0A7B"/>
    <w:rsid w:val="002E2BF4"/>
    <w:rsid w:val="002F2B81"/>
    <w:rsid w:val="002F31DA"/>
    <w:rsid w:val="00310BAB"/>
    <w:rsid w:val="003131C0"/>
    <w:rsid w:val="0033010A"/>
    <w:rsid w:val="00330772"/>
    <w:rsid w:val="00340E98"/>
    <w:rsid w:val="003527A8"/>
    <w:rsid w:val="00352A0B"/>
    <w:rsid w:val="00360D50"/>
    <w:rsid w:val="00371BE5"/>
    <w:rsid w:val="003732DC"/>
    <w:rsid w:val="003844CD"/>
    <w:rsid w:val="00385178"/>
    <w:rsid w:val="003853F9"/>
    <w:rsid w:val="003855BC"/>
    <w:rsid w:val="003A1DA8"/>
    <w:rsid w:val="003B3D37"/>
    <w:rsid w:val="003C231C"/>
    <w:rsid w:val="003D1F13"/>
    <w:rsid w:val="003E475B"/>
    <w:rsid w:val="003F06B1"/>
    <w:rsid w:val="003F1170"/>
    <w:rsid w:val="0040201F"/>
    <w:rsid w:val="00420B38"/>
    <w:rsid w:val="00421393"/>
    <w:rsid w:val="00435106"/>
    <w:rsid w:val="00437838"/>
    <w:rsid w:val="00453A0A"/>
    <w:rsid w:val="00462014"/>
    <w:rsid w:val="0046453A"/>
    <w:rsid w:val="004775E5"/>
    <w:rsid w:val="00481C8A"/>
    <w:rsid w:val="00483BAC"/>
    <w:rsid w:val="004B6BB3"/>
    <w:rsid w:val="004C634B"/>
    <w:rsid w:val="004C7E26"/>
    <w:rsid w:val="004D1620"/>
    <w:rsid w:val="004D43D9"/>
    <w:rsid w:val="004E5D0B"/>
    <w:rsid w:val="004F3AC4"/>
    <w:rsid w:val="005024C6"/>
    <w:rsid w:val="00504F3A"/>
    <w:rsid w:val="005110FE"/>
    <w:rsid w:val="00514A42"/>
    <w:rsid w:val="00526E60"/>
    <w:rsid w:val="005429B9"/>
    <w:rsid w:val="0054492A"/>
    <w:rsid w:val="005475D4"/>
    <w:rsid w:val="00550CB9"/>
    <w:rsid w:val="00557CD8"/>
    <w:rsid w:val="00566595"/>
    <w:rsid w:val="005724FE"/>
    <w:rsid w:val="005836E3"/>
    <w:rsid w:val="00584B58"/>
    <w:rsid w:val="0058645D"/>
    <w:rsid w:val="005A5521"/>
    <w:rsid w:val="005B43A2"/>
    <w:rsid w:val="005B4D4B"/>
    <w:rsid w:val="005B6A7E"/>
    <w:rsid w:val="005C0E3F"/>
    <w:rsid w:val="005F6018"/>
    <w:rsid w:val="00601774"/>
    <w:rsid w:val="00603315"/>
    <w:rsid w:val="006064F5"/>
    <w:rsid w:val="00611FA6"/>
    <w:rsid w:val="00612875"/>
    <w:rsid w:val="00612DD7"/>
    <w:rsid w:val="00625951"/>
    <w:rsid w:val="00631079"/>
    <w:rsid w:val="00631ADB"/>
    <w:rsid w:val="006465C4"/>
    <w:rsid w:val="00646CD1"/>
    <w:rsid w:val="00646D4F"/>
    <w:rsid w:val="006559BD"/>
    <w:rsid w:val="00665075"/>
    <w:rsid w:val="00674839"/>
    <w:rsid w:val="006756A0"/>
    <w:rsid w:val="006813D3"/>
    <w:rsid w:val="00684FA6"/>
    <w:rsid w:val="006A2339"/>
    <w:rsid w:val="006A3770"/>
    <w:rsid w:val="006C0B39"/>
    <w:rsid w:val="006C2E77"/>
    <w:rsid w:val="006C33E7"/>
    <w:rsid w:val="006C6473"/>
    <w:rsid w:val="006D0C9C"/>
    <w:rsid w:val="006D65AD"/>
    <w:rsid w:val="007034E4"/>
    <w:rsid w:val="007104AD"/>
    <w:rsid w:val="00712049"/>
    <w:rsid w:val="00715F7F"/>
    <w:rsid w:val="00737FA7"/>
    <w:rsid w:val="00757F7A"/>
    <w:rsid w:val="00760141"/>
    <w:rsid w:val="00765156"/>
    <w:rsid w:val="007655A8"/>
    <w:rsid w:val="00774263"/>
    <w:rsid w:val="0077727B"/>
    <w:rsid w:val="0078601D"/>
    <w:rsid w:val="00791E85"/>
    <w:rsid w:val="00795442"/>
    <w:rsid w:val="007A0847"/>
    <w:rsid w:val="007B0257"/>
    <w:rsid w:val="007C3CA7"/>
    <w:rsid w:val="007F085E"/>
    <w:rsid w:val="007F22B2"/>
    <w:rsid w:val="007F4A40"/>
    <w:rsid w:val="007F7E35"/>
    <w:rsid w:val="00801A0E"/>
    <w:rsid w:val="00802920"/>
    <w:rsid w:val="0080471A"/>
    <w:rsid w:val="008165CB"/>
    <w:rsid w:val="00847AA9"/>
    <w:rsid w:val="008510B0"/>
    <w:rsid w:val="00860790"/>
    <w:rsid w:val="00882049"/>
    <w:rsid w:val="008831B5"/>
    <w:rsid w:val="008848CC"/>
    <w:rsid w:val="00894741"/>
    <w:rsid w:val="008A48FF"/>
    <w:rsid w:val="008B4903"/>
    <w:rsid w:val="008B5926"/>
    <w:rsid w:val="008E3043"/>
    <w:rsid w:val="008F3D10"/>
    <w:rsid w:val="008F6E9C"/>
    <w:rsid w:val="00912F0A"/>
    <w:rsid w:val="00920BBB"/>
    <w:rsid w:val="009243EE"/>
    <w:rsid w:val="00945F41"/>
    <w:rsid w:val="00956ED4"/>
    <w:rsid w:val="00957BC2"/>
    <w:rsid w:val="009652BB"/>
    <w:rsid w:val="00971B39"/>
    <w:rsid w:val="009726FA"/>
    <w:rsid w:val="00973DBF"/>
    <w:rsid w:val="00985EC9"/>
    <w:rsid w:val="009944AF"/>
    <w:rsid w:val="00997B3E"/>
    <w:rsid w:val="009D1890"/>
    <w:rsid w:val="009E342F"/>
    <w:rsid w:val="009E72E1"/>
    <w:rsid w:val="009E72F0"/>
    <w:rsid w:val="009F16CC"/>
    <w:rsid w:val="009F2F13"/>
    <w:rsid w:val="009F6221"/>
    <w:rsid w:val="00A02C69"/>
    <w:rsid w:val="00A03A3F"/>
    <w:rsid w:val="00A052FC"/>
    <w:rsid w:val="00A073BA"/>
    <w:rsid w:val="00A1227F"/>
    <w:rsid w:val="00A15AD8"/>
    <w:rsid w:val="00A2304F"/>
    <w:rsid w:val="00A239D8"/>
    <w:rsid w:val="00A35F95"/>
    <w:rsid w:val="00A40E54"/>
    <w:rsid w:val="00A43D8D"/>
    <w:rsid w:val="00A519CA"/>
    <w:rsid w:val="00A91C1C"/>
    <w:rsid w:val="00A92150"/>
    <w:rsid w:val="00AB13EA"/>
    <w:rsid w:val="00AD2D23"/>
    <w:rsid w:val="00AE0AD2"/>
    <w:rsid w:val="00AE543E"/>
    <w:rsid w:val="00AE71C5"/>
    <w:rsid w:val="00AF2343"/>
    <w:rsid w:val="00AF7B9E"/>
    <w:rsid w:val="00B00394"/>
    <w:rsid w:val="00B0792B"/>
    <w:rsid w:val="00B1116E"/>
    <w:rsid w:val="00B16DCB"/>
    <w:rsid w:val="00B21091"/>
    <w:rsid w:val="00B26CAC"/>
    <w:rsid w:val="00B33CB1"/>
    <w:rsid w:val="00B465C8"/>
    <w:rsid w:val="00B535C7"/>
    <w:rsid w:val="00B661E4"/>
    <w:rsid w:val="00B67068"/>
    <w:rsid w:val="00B70D70"/>
    <w:rsid w:val="00B8214F"/>
    <w:rsid w:val="00B96792"/>
    <w:rsid w:val="00BA6DDF"/>
    <w:rsid w:val="00BB0F28"/>
    <w:rsid w:val="00BC5238"/>
    <w:rsid w:val="00BD3EB4"/>
    <w:rsid w:val="00BD4B16"/>
    <w:rsid w:val="00BD6D86"/>
    <w:rsid w:val="00BD70B5"/>
    <w:rsid w:val="00BF04CE"/>
    <w:rsid w:val="00BF48B2"/>
    <w:rsid w:val="00C27E75"/>
    <w:rsid w:val="00C31402"/>
    <w:rsid w:val="00C324D7"/>
    <w:rsid w:val="00C35F7E"/>
    <w:rsid w:val="00C4495A"/>
    <w:rsid w:val="00C45FA2"/>
    <w:rsid w:val="00C55936"/>
    <w:rsid w:val="00C572F7"/>
    <w:rsid w:val="00C603F0"/>
    <w:rsid w:val="00C6519F"/>
    <w:rsid w:val="00C7052E"/>
    <w:rsid w:val="00CA0D3E"/>
    <w:rsid w:val="00CB1856"/>
    <w:rsid w:val="00CB5CAE"/>
    <w:rsid w:val="00CD589D"/>
    <w:rsid w:val="00CD76CB"/>
    <w:rsid w:val="00CF7B14"/>
    <w:rsid w:val="00D01696"/>
    <w:rsid w:val="00D05897"/>
    <w:rsid w:val="00D15819"/>
    <w:rsid w:val="00D17B66"/>
    <w:rsid w:val="00D17C6F"/>
    <w:rsid w:val="00D2733A"/>
    <w:rsid w:val="00D41DDF"/>
    <w:rsid w:val="00D50312"/>
    <w:rsid w:val="00D51AFB"/>
    <w:rsid w:val="00D70FC8"/>
    <w:rsid w:val="00D87950"/>
    <w:rsid w:val="00D927B0"/>
    <w:rsid w:val="00D927FA"/>
    <w:rsid w:val="00DB1F82"/>
    <w:rsid w:val="00DF055B"/>
    <w:rsid w:val="00DF45E3"/>
    <w:rsid w:val="00E01C65"/>
    <w:rsid w:val="00E06335"/>
    <w:rsid w:val="00E17A88"/>
    <w:rsid w:val="00E350A8"/>
    <w:rsid w:val="00E3700B"/>
    <w:rsid w:val="00E427C3"/>
    <w:rsid w:val="00E47CE3"/>
    <w:rsid w:val="00E570CC"/>
    <w:rsid w:val="00E630A9"/>
    <w:rsid w:val="00E63930"/>
    <w:rsid w:val="00E651CA"/>
    <w:rsid w:val="00E66E18"/>
    <w:rsid w:val="00E67457"/>
    <w:rsid w:val="00E677EA"/>
    <w:rsid w:val="00E727A0"/>
    <w:rsid w:val="00E7570C"/>
    <w:rsid w:val="00E7622E"/>
    <w:rsid w:val="00E8263D"/>
    <w:rsid w:val="00EA7990"/>
    <w:rsid w:val="00EB2788"/>
    <w:rsid w:val="00EB41DF"/>
    <w:rsid w:val="00EB4908"/>
    <w:rsid w:val="00EB4DB2"/>
    <w:rsid w:val="00EC18B4"/>
    <w:rsid w:val="00EC3481"/>
    <w:rsid w:val="00EC3AF9"/>
    <w:rsid w:val="00EE341B"/>
    <w:rsid w:val="00EF6245"/>
    <w:rsid w:val="00F13AE5"/>
    <w:rsid w:val="00F22ED6"/>
    <w:rsid w:val="00F27633"/>
    <w:rsid w:val="00F34AFF"/>
    <w:rsid w:val="00F51766"/>
    <w:rsid w:val="00F543FC"/>
    <w:rsid w:val="00F64841"/>
    <w:rsid w:val="00F661CF"/>
    <w:rsid w:val="00F81399"/>
    <w:rsid w:val="00F83311"/>
    <w:rsid w:val="00F91608"/>
    <w:rsid w:val="00F91FDC"/>
    <w:rsid w:val="00F977AB"/>
    <w:rsid w:val="00F97B5F"/>
    <w:rsid w:val="00FA0183"/>
    <w:rsid w:val="00FB61DA"/>
    <w:rsid w:val="00FB6D56"/>
    <w:rsid w:val="00FB7BE7"/>
    <w:rsid w:val="00FC2D0D"/>
    <w:rsid w:val="00FC6AA5"/>
    <w:rsid w:val="00FC6F0D"/>
    <w:rsid w:val="00FE50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483B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690.zcu.c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CFE8E3C86B4BF28BC2DAD9041977D2"/>
        <w:category>
          <w:name w:val="Obecné"/>
          <w:gallery w:val="placeholder"/>
        </w:category>
        <w:types>
          <w:type w:val="bbPlcHdr"/>
        </w:types>
        <w:behaviors>
          <w:behavior w:val="content"/>
        </w:behaviors>
        <w:guid w:val="{048D5400-A41D-4CB8-8F67-ED08DB330877}"/>
      </w:docPartPr>
      <w:docPartBody>
        <w:p w:rsidR="00E36D1D" w:rsidRDefault="00E36D1D" w:rsidP="00E36D1D">
          <w:pPr>
            <w:pStyle w:val="05CFE8E3C86B4BF28BC2DAD9041977D2"/>
          </w:pPr>
          <w:r w:rsidRPr="00A668A3">
            <w:rPr>
              <w:rStyle w:val="Nzevknihy"/>
              <w:b w:val="0"/>
              <w:bCs w:val="0"/>
              <w:color w:val="auto"/>
              <w:sz w:val="36"/>
              <w:szCs w:val="36"/>
            </w:rPr>
            <w:t>Full name and academic title</w:t>
          </w:r>
        </w:p>
      </w:docPartBody>
    </w:docPart>
    <w:docPart>
      <w:docPartPr>
        <w:name w:val="7F0DBC16FBAB4F1B9B6B5AECDF81CE91"/>
        <w:category>
          <w:name w:val="Obecné"/>
          <w:gallery w:val="placeholder"/>
        </w:category>
        <w:types>
          <w:type w:val="bbPlcHdr"/>
        </w:types>
        <w:behaviors>
          <w:behavior w:val="content"/>
        </w:behaviors>
        <w:guid w:val="{A55FCA76-7065-4B27-9E17-159FB807AA64}"/>
      </w:docPartPr>
      <w:docPartBody>
        <w:p w:rsidR="00E36D1D" w:rsidRDefault="00E36D1D" w:rsidP="00E36D1D">
          <w:pPr>
            <w:pStyle w:val="7F0DBC16FBAB4F1B9B6B5AECDF81CE91"/>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047124"/>
    <w:rsid w:val="000D77EC"/>
    <w:rsid w:val="004446F2"/>
    <w:rsid w:val="00453A0A"/>
    <w:rsid w:val="008E0289"/>
    <w:rsid w:val="00945F41"/>
    <w:rsid w:val="009944AF"/>
    <w:rsid w:val="00A1227F"/>
    <w:rsid w:val="00B1116E"/>
    <w:rsid w:val="00C6519F"/>
    <w:rsid w:val="00C7052E"/>
    <w:rsid w:val="00D70FC8"/>
    <w:rsid w:val="00E36D1D"/>
    <w:rsid w:val="00EF62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E36D1D"/>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05CFE8E3C86B4BF28BC2DAD9041977D2">
    <w:name w:val="05CFE8E3C86B4BF28BC2DAD9041977D2"/>
    <w:rsid w:val="00E36D1D"/>
  </w:style>
  <w:style w:type="paragraph" w:customStyle="1" w:styleId="7F0DBC16FBAB4F1B9B6B5AECDF81CE91">
    <w:name w:val="7F0DBC16FBAB4F1B9B6B5AECDF81CE91"/>
    <w:rsid w:val="00E36D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960</Words>
  <Characters>5664</Characters>
  <Application>Microsoft Office Word</Application>
  <DocSecurity>0</DocSecurity>
  <Lines>47</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12</cp:revision>
  <dcterms:created xsi:type="dcterms:W3CDTF">2025-12-06T20:35:00Z</dcterms:created>
  <dcterms:modified xsi:type="dcterms:W3CDTF">2025-12-08T15:16:00Z</dcterms:modified>
</cp:coreProperties>
</file>